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44847A" w14:textId="77777777" w:rsidR="00DB3E53" w:rsidRPr="00B971A8" w:rsidRDefault="00BA15D9" w:rsidP="00E454D6">
      <w:pPr>
        <w:pStyle w:val="Name"/>
        <w:outlineLvl w:val="0"/>
        <w:rPr>
          <w:rFonts w:asciiTheme="majorHAnsi" w:hAnsiTheme="majorHAnsi"/>
          <w:b/>
          <w14:ligatures w14:val="all"/>
        </w:rPr>
      </w:pPr>
      <w:r w:rsidRPr="00B971A8">
        <w:rPr>
          <w:rFonts w:asciiTheme="majorHAnsi" w:hAnsiTheme="majorHAnsi"/>
          <w:b/>
          <w14:ligatures w14:val="all"/>
        </w:rPr>
        <w:t>Robert Hogarth</w:t>
      </w:r>
    </w:p>
    <w:tbl>
      <w:tblPr>
        <w:tblW w:w="10632" w:type="dxa"/>
        <w:tblInd w:w="-1134" w:type="dxa"/>
        <w:tblLayout w:type="fixed"/>
        <w:tblLook w:val="0000" w:firstRow="0" w:lastRow="0" w:firstColumn="0" w:lastColumn="0" w:noHBand="0" w:noVBand="0"/>
      </w:tblPr>
      <w:tblGrid>
        <w:gridCol w:w="2552"/>
        <w:gridCol w:w="2268"/>
        <w:gridCol w:w="2977"/>
        <w:gridCol w:w="2835"/>
      </w:tblGrid>
      <w:tr w:rsidR="00B971A8" w14:paraId="6E40A224" w14:textId="77777777" w:rsidTr="00B971A8">
        <w:tc>
          <w:tcPr>
            <w:tcW w:w="4820" w:type="dxa"/>
            <w:gridSpan w:val="2"/>
          </w:tcPr>
          <w:p w14:paraId="4C9B1410" w14:textId="77777777" w:rsidR="00B971A8" w:rsidRPr="002B3D26" w:rsidRDefault="00B971A8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  <w:u w:val="none"/>
              </w:rPr>
            </w:pPr>
            <w:r w:rsidRPr="002B3D26">
              <w:rPr>
                <w:rFonts w:asciiTheme="majorHAnsi" w:hAnsiTheme="majorHAnsi"/>
                <w:b/>
                <w:sz w:val="24"/>
                <w:szCs w:val="24"/>
                <w:u w:val="none"/>
              </w:rPr>
              <w:t>Personal Details</w:t>
            </w:r>
          </w:p>
          <w:p w14:paraId="46350AA4" w14:textId="77777777" w:rsidR="00B971A8" w:rsidRPr="00E67C12" w:rsidRDefault="00B971A8" w:rsidP="00B971A8">
            <w:pPr>
              <w:jc w:val="right"/>
              <w:rPr>
                <w:rFonts w:asciiTheme="minorHAnsi" w:hAnsiTheme="minorHAnsi"/>
                <w:sz w:val="28"/>
              </w:rPr>
            </w:pPr>
          </w:p>
        </w:tc>
        <w:tc>
          <w:tcPr>
            <w:tcW w:w="2977" w:type="dxa"/>
          </w:tcPr>
          <w:p w14:paraId="5DA08B7E" w14:textId="77777777" w:rsidR="00B971A8" w:rsidRPr="00BA15D9" w:rsidRDefault="00B971A8" w:rsidP="00B971A8">
            <w:pPr>
              <w:rPr>
                <w:rFonts w:asciiTheme="minorHAnsi" w:hAnsiTheme="minorHAnsi"/>
                <w:b/>
              </w:rPr>
            </w:pPr>
            <w:r w:rsidRPr="00BA15D9">
              <w:rPr>
                <w:rFonts w:asciiTheme="minorHAnsi" w:hAnsiTheme="minorHAnsi"/>
                <w:b/>
              </w:rPr>
              <w:t>Address</w:t>
            </w:r>
          </w:p>
          <w:p w14:paraId="16A55A6B" w14:textId="77777777" w:rsidR="00B971A8" w:rsidRDefault="00B971A8" w:rsidP="00B971A8">
            <w:pPr>
              <w:pStyle w:val="Achievement"/>
              <w:tabs>
                <w:tab w:val="clear" w:pos="245"/>
              </w:tabs>
              <w:spacing w:line="240" w:lineRule="auto"/>
              <w:ind w:left="245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1 Bathurst St</w:t>
            </w:r>
          </w:p>
          <w:p w14:paraId="608A758A" w14:textId="77777777" w:rsidR="00B971A8" w:rsidRPr="00E67C12" w:rsidRDefault="00B971A8" w:rsidP="00B971A8">
            <w:pPr>
              <w:pStyle w:val="Achievement"/>
              <w:tabs>
                <w:tab w:val="clear" w:pos="245"/>
              </w:tabs>
              <w:spacing w:line="240" w:lineRule="auto"/>
              <w:ind w:left="245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bar NSW 2835</w:t>
            </w:r>
          </w:p>
          <w:p w14:paraId="654DCE20" w14:textId="77777777" w:rsidR="00B971A8" w:rsidRPr="00E67C12" w:rsidRDefault="00B971A8" w:rsidP="00B971A8">
            <w:pPr>
              <w:rPr>
                <w:rFonts w:asciiTheme="minorHAnsi" w:hAnsiTheme="minorHAnsi"/>
              </w:rPr>
            </w:pPr>
          </w:p>
        </w:tc>
        <w:tc>
          <w:tcPr>
            <w:tcW w:w="2835" w:type="dxa"/>
          </w:tcPr>
          <w:p w14:paraId="11CA8358" w14:textId="38EB02BF" w:rsidR="00B971A8" w:rsidRPr="00B971A8" w:rsidRDefault="00B971A8" w:rsidP="00B971A8">
            <w:pPr>
              <w:rPr>
                <w:rFonts w:asciiTheme="minorHAnsi" w:hAnsiTheme="minorHAnsi"/>
                <w:b/>
              </w:rPr>
            </w:pPr>
            <w:r w:rsidRPr="00BA15D9">
              <w:rPr>
                <w:rFonts w:asciiTheme="minorHAnsi" w:hAnsiTheme="minorHAnsi"/>
                <w:b/>
              </w:rPr>
              <w:t>Contact</w:t>
            </w:r>
          </w:p>
          <w:p w14:paraId="211D823D" w14:textId="77777777" w:rsidR="00B971A8" w:rsidRPr="00E67C12" w:rsidRDefault="00B971A8" w:rsidP="00B971A8">
            <w:pPr>
              <w:pStyle w:val="Achievement"/>
              <w:tabs>
                <w:tab w:val="clear" w:pos="245"/>
              </w:tabs>
              <w:spacing w:line="240" w:lineRule="auto"/>
              <w:ind w:left="245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421 087 997</w:t>
            </w:r>
          </w:p>
          <w:p w14:paraId="7B08DF02" w14:textId="50AD0574" w:rsidR="00B971A8" w:rsidRDefault="00BC1FA5" w:rsidP="00B971A8">
            <w:pPr>
              <w:ind w:left="245"/>
              <w:rPr>
                <w:rStyle w:val="Hyperlink"/>
                <w:rFonts w:asciiTheme="minorHAnsi" w:hAnsiTheme="minorHAnsi"/>
              </w:rPr>
            </w:pPr>
            <w:hyperlink r:id="rId6" w:history="1">
              <w:r w:rsidR="00B971A8" w:rsidRPr="00E67C12">
                <w:rPr>
                  <w:rStyle w:val="Hyperlink"/>
                  <w:rFonts w:asciiTheme="minorHAnsi" w:hAnsiTheme="minorHAnsi"/>
                </w:rPr>
                <w:t>robhogarth@gmail.com</w:t>
              </w:r>
            </w:hyperlink>
          </w:p>
          <w:p w14:paraId="452B47A3" w14:textId="7ABF64EF" w:rsidR="00E20DAA" w:rsidRDefault="00CA4AFA" w:rsidP="00B971A8">
            <w:pPr>
              <w:ind w:left="245"/>
              <w:rPr>
                <w:rFonts w:asciiTheme="minorHAnsi" w:hAnsiTheme="minorHAnsi"/>
              </w:rPr>
            </w:pPr>
            <w:hyperlink r:id="rId7" w:history="1">
              <w:r w:rsidR="00E20DAA" w:rsidRPr="00E20DAA">
                <w:rPr>
                  <w:rStyle w:val="Hyperlink"/>
                  <w:rFonts w:asciiTheme="minorHAnsi" w:hAnsiTheme="minorHAnsi"/>
                </w:rPr>
                <w:t>https://robhogarth.com</w:t>
              </w:r>
            </w:hyperlink>
          </w:p>
          <w:p w14:paraId="1E6044EB" w14:textId="77777777" w:rsidR="00B971A8" w:rsidRPr="00E67C12" w:rsidRDefault="00B971A8" w:rsidP="00B971A8">
            <w:pPr>
              <w:rPr>
                <w:rFonts w:asciiTheme="minorHAnsi" w:hAnsiTheme="minorHAnsi"/>
              </w:rPr>
            </w:pPr>
          </w:p>
        </w:tc>
      </w:tr>
      <w:tr w:rsidR="0004713E" w14:paraId="3ADAF0D9" w14:textId="77777777" w:rsidTr="00B971A8">
        <w:tc>
          <w:tcPr>
            <w:tcW w:w="2552" w:type="dxa"/>
          </w:tcPr>
          <w:p w14:paraId="3B31FD0B" w14:textId="422F14B4" w:rsidR="0004713E" w:rsidRDefault="0004713E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  <w:u w:val="none"/>
              </w:rPr>
            </w:pPr>
            <w:r>
              <w:rPr>
                <w:rFonts w:asciiTheme="majorHAnsi" w:hAnsiTheme="majorHAnsi"/>
                <w:b/>
                <w:sz w:val="24"/>
                <w:szCs w:val="24"/>
                <w:u w:val="none"/>
              </w:rPr>
              <w:t>Objective Statement</w:t>
            </w:r>
          </w:p>
        </w:tc>
        <w:tc>
          <w:tcPr>
            <w:tcW w:w="8080" w:type="dxa"/>
            <w:gridSpan w:val="3"/>
          </w:tcPr>
          <w:p w14:paraId="76877390" w14:textId="582D5E70" w:rsidR="0004713E" w:rsidRDefault="0004713E" w:rsidP="0004713E">
            <w:pPr>
              <w:pStyle w:val="Achievement"/>
              <w:tabs>
                <w:tab w:val="clear" w:pos="245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contribute my technical skills and experience across a wide range of industries to:</w:t>
            </w:r>
          </w:p>
          <w:p w14:paraId="5F8CD93C" w14:textId="6F694A7E" w:rsidR="0004713E" w:rsidRDefault="0004713E" w:rsidP="0004713E">
            <w:pPr>
              <w:pStyle w:val="Achievement"/>
              <w:numPr>
                <w:ilvl w:val="0"/>
                <w:numId w:val="1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un reliable and efficient IT services</w:t>
            </w:r>
          </w:p>
          <w:p w14:paraId="6C785F2A" w14:textId="0CFE9A03" w:rsidR="0004713E" w:rsidRPr="0004713E" w:rsidRDefault="0004713E" w:rsidP="0004713E">
            <w:pPr>
              <w:pStyle w:val="Achievement"/>
              <w:numPr>
                <w:ilvl w:val="0"/>
                <w:numId w:val="19"/>
              </w:numPr>
              <w:rPr>
                <w:rFonts w:asciiTheme="minorHAnsi" w:hAnsiTheme="minorHAnsi"/>
              </w:rPr>
            </w:pPr>
            <w:r w:rsidRPr="0004713E">
              <w:rPr>
                <w:rFonts w:asciiTheme="minorHAnsi" w:hAnsiTheme="minorHAnsi"/>
              </w:rPr>
              <w:t>Develop employees to the best of their abilities</w:t>
            </w:r>
          </w:p>
          <w:p w14:paraId="2554DFAC" w14:textId="20814511" w:rsidR="0004713E" w:rsidRDefault="0004713E" w:rsidP="00EB370C">
            <w:pPr>
              <w:pStyle w:val="Achievement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dentify areas for </w:t>
            </w:r>
            <w:r w:rsidR="00807BB6">
              <w:rPr>
                <w:rFonts w:asciiTheme="minorHAnsi" w:hAnsiTheme="minorHAnsi"/>
              </w:rPr>
              <w:t xml:space="preserve">BI/CI initiatives incorporating </w:t>
            </w:r>
            <w:r>
              <w:rPr>
                <w:rFonts w:asciiTheme="minorHAnsi" w:hAnsiTheme="minorHAnsi"/>
              </w:rPr>
              <w:t>technology across all business groups</w:t>
            </w:r>
          </w:p>
          <w:p w14:paraId="07C565B1" w14:textId="15E24A9B" w:rsidR="00B971A8" w:rsidRPr="00EB370C" w:rsidRDefault="00B971A8" w:rsidP="00B971A8">
            <w:pPr>
              <w:pStyle w:val="Achievement"/>
              <w:tabs>
                <w:tab w:val="clear" w:pos="245"/>
              </w:tabs>
              <w:ind w:left="720"/>
              <w:rPr>
                <w:rFonts w:asciiTheme="minorHAnsi" w:hAnsiTheme="minorHAnsi"/>
              </w:rPr>
            </w:pPr>
          </w:p>
        </w:tc>
      </w:tr>
      <w:tr w:rsidR="00EB370C" w14:paraId="2568CD1E" w14:textId="77777777" w:rsidTr="00B971A8">
        <w:tc>
          <w:tcPr>
            <w:tcW w:w="2552" w:type="dxa"/>
          </w:tcPr>
          <w:p w14:paraId="0DB39EE2" w14:textId="37ABB221" w:rsidR="00EB370C" w:rsidRPr="002B3D26" w:rsidRDefault="00EB370C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  <w:u w:val="none"/>
              </w:rPr>
            </w:pPr>
            <w:r>
              <w:rPr>
                <w:rFonts w:asciiTheme="majorHAnsi" w:hAnsiTheme="majorHAnsi"/>
                <w:b/>
                <w:sz w:val="24"/>
                <w:szCs w:val="24"/>
                <w:u w:val="none"/>
              </w:rPr>
              <w:t>Professional Profile</w:t>
            </w:r>
          </w:p>
        </w:tc>
        <w:tc>
          <w:tcPr>
            <w:tcW w:w="8080" w:type="dxa"/>
            <w:gridSpan w:val="3"/>
          </w:tcPr>
          <w:p w14:paraId="39F691BB" w14:textId="7D3A5926" w:rsidR="0004713E" w:rsidRDefault="0004713E" w:rsidP="00EB370C">
            <w:pPr>
              <w:pStyle w:val="Achievement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ands-on, dedicated professional with 20 years</w:t>
            </w:r>
            <w:r w:rsidR="007148BF">
              <w:rPr>
                <w:rFonts w:asciiTheme="minorHAnsi" w:hAnsiTheme="minorHAnsi"/>
              </w:rPr>
              <w:t>’</w:t>
            </w:r>
            <w:r>
              <w:rPr>
                <w:rFonts w:asciiTheme="minorHAnsi" w:hAnsiTheme="minorHAnsi"/>
              </w:rPr>
              <w:t xml:space="preserve"> experience in IT</w:t>
            </w:r>
          </w:p>
          <w:p w14:paraId="1EF3C3BF" w14:textId="600BC8ED" w:rsidR="00EB370C" w:rsidRPr="00EB370C" w:rsidRDefault="0004713E" w:rsidP="00EB370C">
            <w:pPr>
              <w:pStyle w:val="Achievement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xcellent presentation, communication and interpersonal skills</w:t>
            </w:r>
          </w:p>
          <w:p w14:paraId="08A92FB6" w14:textId="77777777" w:rsidR="00EB370C" w:rsidRPr="00EB370C" w:rsidRDefault="00EB370C" w:rsidP="00EB370C">
            <w:pPr>
              <w:pStyle w:val="Achievement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 w:rsidRPr="00EB370C">
              <w:rPr>
                <w:rFonts w:asciiTheme="minorHAnsi" w:hAnsiTheme="minorHAnsi"/>
              </w:rPr>
              <w:t>Able to easily acquire new technical skills</w:t>
            </w:r>
          </w:p>
          <w:p w14:paraId="3EE2FF4C" w14:textId="5D980ADE" w:rsidR="00EB370C" w:rsidRPr="00E67C12" w:rsidRDefault="00EB370C" w:rsidP="00EB370C">
            <w:pPr>
              <w:pStyle w:val="Achievement"/>
              <w:numPr>
                <w:ilvl w:val="0"/>
                <w:numId w:val="18"/>
              </w:numPr>
              <w:spacing w:line="240" w:lineRule="auto"/>
              <w:rPr>
                <w:rFonts w:asciiTheme="minorHAnsi" w:hAnsiTheme="minorHAnsi"/>
              </w:rPr>
            </w:pPr>
            <w:r w:rsidRPr="00EB370C">
              <w:rPr>
                <w:rFonts w:asciiTheme="minorHAnsi" w:hAnsiTheme="minorHAnsi"/>
              </w:rPr>
              <w:t>Skilled in leading teams and providing coaching where necessary to foster a cohesive team environment</w:t>
            </w:r>
          </w:p>
        </w:tc>
      </w:tr>
      <w:tr w:rsidR="00DB3E53" w14:paraId="2D1E5FAE" w14:textId="77777777" w:rsidTr="003A4301">
        <w:trPr>
          <w:trHeight w:val="7938"/>
        </w:trPr>
        <w:tc>
          <w:tcPr>
            <w:tcW w:w="2552" w:type="dxa"/>
          </w:tcPr>
          <w:p w14:paraId="409936D0" w14:textId="77777777" w:rsidR="00DB3E53" w:rsidRDefault="00DB3E53">
            <w:pPr>
              <w:snapToGrid w:val="0"/>
              <w:rPr>
                <w:rFonts w:ascii="Arial Black" w:hAnsi="Arial Black"/>
              </w:rPr>
            </w:pPr>
          </w:p>
          <w:p w14:paraId="50D8AD97" w14:textId="77777777" w:rsidR="00DB3E53" w:rsidRPr="00BA15D9" w:rsidRDefault="00FE3D3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 w:rsidRPr="00BA15D9">
              <w:rPr>
                <w:rFonts w:asciiTheme="majorHAnsi" w:hAnsiTheme="majorHAnsi"/>
                <w:b/>
                <w:sz w:val="24"/>
                <w:szCs w:val="24"/>
              </w:rPr>
              <w:t>Professional Experience</w:t>
            </w:r>
          </w:p>
          <w:p w14:paraId="23886681" w14:textId="77777777" w:rsidR="00DB3E53" w:rsidRDefault="00DB3E53">
            <w:pPr>
              <w:rPr>
                <w:rFonts w:ascii="Arial Black" w:hAnsi="Arial Black"/>
              </w:rPr>
            </w:pPr>
          </w:p>
        </w:tc>
        <w:tc>
          <w:tcPr>
            <w:tcW w:w="8080" w:type="dxa"/>
            <w:gridSpan w:val="3"/>
          </w:tcPr>
          <w:p w14:paraId="42D124E0" w14:textId="77777777" w:rsidR="00DB3E53" w:rsidRPr="00E67C12" w:rsidRDefault="00DB3E53">
            <w:pPr>
              <w:snapToGrid w:val="0"/>
              <w:rPr>
                <w:rFonts w:asciiTheme="majorHAnsi" w:hAnsiTheme="majorHAnsi"/>
                <w:b/>
              </w:rPr>
            </w:pPr>
          </w:p>
          <w:p w14:paraId="6C808030" w14:textId="77777777" w:rsidR="0001687A" w:rsidRPr="00BA15D9" w:rsidRDefault="0001687A" w:rsidP="0001687A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Newgold/Peak Gold Mines</w:t>
            </w:r>
          </w:p>
          <w:p w14:paraId="18C290F9" w14:textId="77777777" w:rsidR="0001687A" w:rsidRPr="00E67C12" w:rsidRDefault="0001687A" w:rsidP="0001687A">
            <w:pPr>
              <w:pStyle w:val="SectionTitle"/>
              <w:rPr>
                <w:rFonts w:asciiTheme="minorHAnsi" w:hAnsiTheme="minorHAnsi" w:cs="Arial"/>
                <w:u w:val="none"/>
              </w:rPr>
            </w:pPr>
            <w:r>
              <w:rPr>
                <w:rFonts w:asciiTheme="minorHAnsi" w:hAnsiTheme="minorHAnsi" w:cs="Arial"/>
                <w:u w:val="none"/>
              </w:rPr>
              <w:t>June</w:t>
            </w:r>
            <w:r w:rsidRPr="00E67C12">
              <w:rPr>
                <w:rFonts w:asciiTheme="minorHAnsi" w:hAnsiTheme="minorHAnsi" w:cs="Arial"/>
                <w:u w:val="none"/>
              </w:rPr>
              <w:t xml:space="preserve"> 20</w:t>
            </w:r>
            <w:r>
              <w:rPr>
                <w:rFonts w:asciiTheme="minorHAnsi" w:hAnsiTheme="minorHAnsi" w:cs="Arial"/>
                <w:u w:val="none"/>
              </w:rPr>
              <w:t>12</w:t>
            </w:r>
            <w:r w:rsidRPr="00E67C12">
              <w:rPr>
                <w:rFonts w:asciiTheme="minorHAnsi" w:hAnsiTheme="minorHAnsi" w:cs="Arial"/>
                <w:u w:val="none"/>
              </w:rPr>
              <w:t xml:space="preserve"> to Date</w:t>
            </w:r>
          </w:p>
          <w:p w14:paraId="7B406AB5" w14:textId="77777777" w:rsidR="0001687A" w:rsidRPr="00E67C12" w:rsidRDefault="0001687A" w:rsidP="0001687A">
            <w:pPr>
              <w:rPr>
                <w:rFonts w:asciiTheme="minorHAnsi" w:hAnsiTheme="minorHAnsi"/>
              </w:rPr>
            </w:pPr>
          </w:p>
          <w:p w14:paraId="714AA22E" w14:textId="77777777" w:rsidR="0001687A" w:rsidRDefault="0001687A" w:rsidP="0001687A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Newgold </w:t>
            </w:r>
            <w:r w:rsidRPr="0001687A">
              <w:rPr>
                <w:rFonts w:asciiTheme="minorHAnsi" w:hAnsiTheme="minorHAnsi" w:cs="Arial"/>
              </w:rPr>
              <w:t>is an intermediate gold mining company</w:t>
            </w:r>
            <w:r>
              <w:rPr>
                <w:rFonts w:asciiTheme="minorHAnsi" w:hAnsiTheme="minorHAnsi" w:cs="Arial"/>
              </w:rPr>
              <w:t xml:space="preserve">.  Peak Gold Mines is a subsidiary operating in Cobar employing around 400 people. </w:t>
            </w:r>
          </w:p>
          <w:p w14:paraId="573CA570" w14:textId="77777777" w:rsidR="0001687A" w:rsidRDefault="0001687A" w:rsidP="0001687A">
            <w:pPr>
              <w:rPr>
                <w:rFonts w:asciiTheme="minorHAnsi" w:hAnsiTheme="minorHAnsi" w:cs="Arial"/>
              </w:rPr>
            </w:pPr>
          </w:p>
          <w:p w14:paraId="4CA394BA" w14:textId="77777777" w:rsidR="0001687A" w:rsidRDefault="0001687A" w:rsidP="0001687A">
            <w:pPr>
              <w:pStyle w:val="Heading1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nior IT Officer</w:t>
            </w:r>
          </w:p>
          <w:p w14:paraId="3A8D71A5" w14:textId="67C8EE69" w:rsidR="0001687A" w:rsidRDefault="0001687A" w:rsidP="0001687A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886052">
              <w:rPr>
                <w:rFonts w:asciiTheme="minorHAnsi" w:hAnsiTheme="minorHAnsi" w:cstheme="minorHAnsi"/>
              </w:rPr>
              <w:t>Responsible for support</w:t>
            </w:r>
            <w:r>
              <w:rPr>
                <w:rFonts w:asciiTheme="minorHAnsi" w:hAnsiTheme="minorHAnsi" w:cstheme="minorHAnsi"/>
              </w:rPr>
              <w:t>ing</w:t>
            </w:r>
            <w:r w:rsidRPr="00886052">
              <w:rPr>
                <w:rFonts w:asciiTheme="minorHAnsi" w:hAnsiTheme="minorHAnsi" w:cstheme="minorHAnsi"/>
              </w:rPr>
              <w:t xml:space="preserve"> for </w:t>
            </w:r>
            <w:r>
              <w:rPr>
                <w:rFonts w:asciiTheme="minorHAnsi" w:hAnsiTheme="minorHAnsi" w:cstheme="minorHAnsi"/>
              </w:rPr>
              <w:t xml:space="preserve">all </w:t>
            </w:r>
            <w:r w:rsidRPr="00886052">
              <w:rPr>
                <w:rFonts w:asciiTheme="minorHAnsi" w:hAnsiTheme="minorHAnsi" w:cstheme="minorHAnsi"/>
              </w:rPr>
              <w:t xml:space="preserve">end users </w:t>
            </w:r>
            <w:r>
              <w:rPr>
                <w:rFonts w:asciiTheme="minorHAnsi" w:hAnsiTheme="minorHAnsi" w:cstheme="minorHAnsi"/>
              </w:rPr>
              <w:t>on site</w:t>
            </w:r>
            <w:r w:rsidRPr="00886052">
              <w:rPr>
                <w:rFonts w:asciiTheme="minorHAnsi" w:hAnsiTheme="minorHAnsi" w:cstheme="minorHAnsi"/>
              </w:rPr>
              <w:t xml:space="preserve"> (</w:t>
            </w:r>
            <w:r w:rsidR="00F54DEE" w:rsidRPr="00886052">
              <w:rPr>
                <w:rFonts w:asciiTheme="minorHAnsi" w:hAnsiTheme="minorHAnsi" w:cstheme="minorHAnsi"/>
              </w:rPr>
              <w:t>approx.</w:t>
            </w:r>
            <w:r w:rsidRPr="00886052">
              <w:rPr>
                <w:rFonts w:asciiTheme="minorHAnsi" w:hAnsiTheme="minorHAnsi" w:cstheme="minorHAnsi"/>
              </w:rPr>
              <w:t xml:space="preserve"> </w:t>
            </w:r>
            <w:r w:rsidR="00656FE6">
              <w:rPr>
                <w:rFonts w:asciiTheme="minorHAnsi" w:hAnsiTheme="minorHAnsi" w:cstheme="minorHAnsi"/>
              </w:rPr>
              <w:t>5</w:t>
            </w:r>
            <w:r w:rsidRPr="00886052">
              <w:rPr>
                <w:rFonts w:asciiTheme="minorHAnsi" w:hAnsiTheme="minorHAnsi" w:cstheme="minorHAnsi"/>
              </w:rPr>
              <w:t>00 users).</w:t>
            </w:r>
          </w:p>
          <w:p w14:paraId="1B3C2659" w14:textId="4D5A0B0C" w:rsidR="009624D9" w:rsidRPr="009624D9" w:rsidRDefault="00EE1D26" w:rsidP="009624D9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nage a</w:t>
            </w:r>
            <w:r w:rsidR="00656FE6">
              <w:rPr>
                <w:rFonts w:asciiTheme="minorHAnsi" w:hAnsiTheme="minorHAnsi" w:cstheme="minorHAnsi"/>
              </w:rPr>
              <w:t>n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EA0BF8">
              <w:rPr>
                <w:rFonts w:asciiTheme="minorHAnsi" w:hAnsiTheme="minorHAnsi" w:cstheme="minorHAnsi"/>
              </w:rPr>
              <w:t xml:space="preserve">IT </w:t>
            </w:r>
            <w:r>
              <w:rPr>
                <w:rFonts w:asciiTheme="minorHAnsi" w:hAnsiTheme="minorHAnsi" w:cstheme="minorHAnsi"/>
              </w:rPr>
              <w:t>team</w:t>
            </w:r>
            <w:r w:rsidR="00EA0BF8">
              <w:rPr>
                <w:rFonts w:asciiTheme="minorHAnsi" w:hAnsiTheme="minorHAnsi" w:cstheme="minorHAnsi"/>
              </w:rPr>
              <w:t xml:space="preserve"> of permanent and contractor staff</w:t>
            </w:r>
          </w:p>
          <w:p w14:paraId="5F4DAB1E" w14:textId="545C2FB0" w:rsidR="0001687A" w:rsidRDefault="0001687A" w:rsidP="0001687A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intain infrastructure</w:t>
            </w:r>
            <w:r w:rsidR="00EE1D26">
              <w:rPr>
                <w:rFonts w:asciiTheme="minorHAnsi" w:hAnsiTheme="minorHAnsi" w:cstheme="minorHAnsi"/>
              </w:rPr>
              <w:t xml:space="preserve"> including desktops, servers networking, telephony, control systems, security infrastructure.</w:t>
            </w:r>
          </w:p>
          <w:p w14:paraId="6F9E4907" w14:textId="798F1E32" w:rsidR="006C426D" w:rsidRDefault="006C426D" w:rsidP="0001687A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reate long and </w:t>
            </w:r>
            <w:r w:rsidRPr="003A4301">
              <w:rPr>
                <w:rFonts w:asciiTheme="minorHAnsi" w:hAnsiTheme="minorHAnsi" w:cstheme="minorHAnsi"/>
                <w:noProof/>
              </w:rPr>
              <w:t>short</w:t>
            </w:r>
            <w:r w:rsidR="003A4301">
              <w:rPr>
                <w:rFonts w:asciiTheme="minorHAnsi" w:hAnsiTheme="minorHAnsi" w:cstheme="minorHAnsi"/>
                <w:noProof/>
              </w:rPr>
              <w:t>-</w:t>
            </w:r>
            <w:r w:rsidRPr="003A4301">
              <w:rPr>
                <w:rFonts w:asciiTheme="minorHAnsi" w:hAnsiTheme="minorHAnsi" w:cstheme="minorHAnsi"/>
                <w:noProof/>
              </w:rPr>
              <w:t>term</w:t>
            </w:r>
            <w:r>
              <w:rPr>
                <w:rFonts w:asciiTheme="minorHAnsi" w:hAnsiTheme="minorHAnsi" w:cstheme="minorHAnsi"/>
              </w:rPr>
              <w:t xml:space="preserve"> strategies for IT service management, asset management and Business Improvement innovations.</w:t>
            </w:r>
          </w:p>
          <w:p w14:paraId="0A45E8C8" w14:textId="7E7F103D" w:rsidR="006C426D" w:rsidRDefault="006C426D" w:rsidP="0001687A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versee the IT department budget</w:t>
            </w:r>
            <w:r w:rsidR="00EA0BF8">
              <w:rPr>
                <w:rFonts w:asciiTheme="minorHAnsi" w:hAnsiTheme="minorHAnsi" w:cstheme="minorHAnsi"/>
              </w:rPr>
              <w:t xml:space="preserve">, creating </w:t>
            </w:r>
            <w:r w:rsidR="00EA0BF8" w:rsidRPr="003A4301">
              <w:rPr>
                <w:rFonts w:asciiTheme="minorHAnsi" w:hAnsiTheme="minorHAnsi" w:cstheme="minorHAnsi"/>
                <w:noProof/>
              </w:rPr>
              <w:t>long</w:t>
            </w:r>
            <w:r w:rsidR="003A4301">
              <w:rPr>
                <w:rFonts w:asciiTheme="minorHAnsi" w:hAnsiTheme="minorHAnsi" w:cstheme="minorHAnsi"/>
                <w:noProof/>
              </w:rPr>
              <w:t>-</w:t>
            </w:r>
            <w:r w:rsidR="00EA0BF8" w:rsidRPr="003A4301">
              <w:rPr>
                <w:rFonts w:asciiTheme="minorHAnsi" w:hAnsiTheme="minorHAnsi" w:cstheme="minorHAnsi"/>
                <w:noProof/>
              </w:rPr>
              <w:t>term</w:t>
            </w:r>
            <w:r w:rsidR="00EA0BF8">
              <w:rPr>
                <w:rFonts w:asciiTheme="minorHAnsi" w:hAnsiTheme="minorHAnsi" w:cstheme="minorHAnsi"/>
              </w:rPr>
              <w:t xml:space="preserve"> financial strategies, working within business goals</w:t>
            </w:r>
          </w:p>
          <w:p w14:paraId="192DA6F9" w14:textId="7B75C6ED" w:rsidR="006C426D" w:rsidRDefault="006C426D" w:rsidP="0001687A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ork with team leaders to identify and implement ongoing projects and initiatives.</w:t>
            </w:r>
          </w:p>
          <w:p w14:paraId="4306CD87" w14:textId="7BD14C05" w:rsidR="007B4921" w:rsidRPr="000005D9" w:rsidRDefault="005E48CC" w:rsidP="000005D9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nage and maintain relationships with vendors.</w:t>
            </w:r>
          </w:p>
          <w:p w14:paraId="3C808C41" w14:textId="1AEA28E6" w:rsidR="00E93B41" w:rsidRDefault="008E28F9" w:rsidP="0001687A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uring my time I designed and implemented the following projects:</w:t>
            </w:r>
          </w:p>
          <w:p w14:paraId="242FACF7" w14:textId="5716466C" w:rsidR="008E28F9" w:rsidRDefault="008E28F9" w:rsidP="008E28F9">
            <w:pPr>
              <w:pStyle w:val="ListParagraph"/>
              <w:numPr>
                <w:ilvl w:val="1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Upgraded </w:t>
            </w:r>
            <w:r w:rsidR="00695609">
              <w:rPr>
                <w:rFonts w:asciiTheme="minorHAnsi" w:hAnsiTheme="minorHAnsi" w:cstheme="minorHAnsi"/>
              </w:rPr>
              <w:t>analogue</w:t>
            </w:r>
            <w:r w:rsidR="00B61F14">
              <w:rPr>
                <w:rFonts w:asciiTheme="minorHAnsi" w:hAnsiTheme="minorHAnsi" w:cstheme="minorHAnsi"/>
              </w:rPr>
              <w:t xml:space="preserve"> phone system to Cisco VOIP (CUCM for 250 endpoints)</w:t>
            </w:r>
          </w:p>
          <w:p w14:paraId="312A345F" w14:textId="580BFC2C" w:rsidR="004E22F2" w:rsidRDefault="004E22F2" w:rsidP="008E28F9">
            <w:pPr>
              <w:pStyle w:val="ListParagraph"/>
              <w:numPr>
                <w:ilvl w:val="1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nstalled completely new </w:t>
            </w:r>
            <w:r w:rsidR="006A230B">
              <w:rPr>
                <w:rFonts w:asciiTheme="minorHAnsi" w:hAnsiTheme="minorHAnsi" w:cstheme="minorHAnsi"/>
              </w:rPr>
              <w:t>networking environment with Cisco Catalyst switches</w:t>
            </w:r>
          </w:p>
          <w:p w14:paraId="43552E77" w14:textId="671E3EC4" w:rsidR="00B61F14" w:rsidRDefault="004E0D79" w:rsidP="008E28F9">
            <w:pPr>
              <w:pStyle w:val="ListParagraph"/>
              <w:numPr>
                <w:ilvl w:val="1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igrated from VMWare to </w:t>
            </w:r>
            <w:r w:rsidR="000005D9">
              <w:rPr>
                <w:rFonts w:asciiTheme="minorHAnsi" w:hAnsiTheme="minorHAnsi" w:cstheme="minorHAnsi"/>
              </w:rPr>
              <w:t>Hyper-V</w:t>
            </w:r>
            <w:r>
              <w:rPr>
                <w:rFonts w:asciiTheme="minorHAnsi" w:hAnsiTheme="minorHAnsi" w:cstheme="minorHAnsi"/>
              </w:rPr>
              <w:t xml:space="preserve"> virtualisation platform.</w:t>
            </w:r>
          </w:p>
          <w:p w14:paraId="43B050CB" w14:textId="3E0F1899" w:rsidR="007B4921" w:rsidRDefault="007B4921" w:rsidP="008E28F9">
            <w:pPr>
              <w:pStyle w:val="ListParagraph"/>
              <w:numPr>
                <w:ilvl w:val="1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nstalled Cisco </w:t>
            </w:r>
            <w:r w:rsidR="00695609">
              <w:rPr>
                <w:rFonts w:asciiTheme="minorHAnsi" w:hAnsiTheme="minorHAnsi" w:cstheme="minorHAnsi"/>
              </w:rPr>
              <w:t>Wi-Fi</w:t>
            </w:r>
            <w:r>
              <w:rPr>
                <w:rFonts w:asciiTheme="minorHAnsi" w:hAnsiTheme="minorHAnsi" w:cstheme="minorHAnsi"/>
              </w:rPr>
              <w:t xml:space="preserve"> Access Points including</w:t>
            </w:r>
            <w:r w:rsidR="00FD73C0">
              <w:rPr>
                <w:rFonts w:asciiTheme="minorHAnsi" w:hAnsiTheme="minorHAnsi" w:cstheme="minorHAnsi"/>
              </w:rPr>
              <w:t xml:space="preserve"> a centralise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496BDC" w:rsidRPr="00496BDC">
              <w:rPr>
                <w:rFonts w:asciiTheme="minorHAnsi" w:hAnsiTheme="minorHAnsi" w:cstheme="minorHAnsi"/>
                <w:noProof/>
              </w:rPr>
              <w:t>Wireless C</w:t>
            </w:r>
            <w:r w:rsidRPr="00496BDC">
              <w:rPr>
                <w:rFonts w:asciiTheme="minorHAnsi" w:hAnsiTheme="minorHAnsi" w:cstheme="minorHAnsi"/>
                <w:noProof/>
              </w:rPr>
              <w:t>ontroller</w:t>
            </w:r>
            <w:r>
              <w:rPr>
                <w:rFonts w:asciiTheme="minorHAnsi" w:hAnsiTheme="minorHAnsi" w:cstheme="minorHAnsi"/>
              </w:rPr>
              <w:t xml:space="preserve"> to </w:t>
            </w:r>
            <w:r w:rsidR="00496BDC" w:rsidRPr="00496BDC">
              <w:rPr>
                <w:rFonts w:asciiTheme="minorHAnsi" w:hAnsiTheme="minorHAnsi" w:cstheme="minorHAnsi"/>
                <w:noProof/>
              </w:rPr>
              <w:t xml:space="preserve">each </w:t>
            </w:r>
            <w:r w:rsidRPr="00496BDC">
              <w:rPr>
                <w:rFonts w:asciiTheme="minorHAnsi" w:hAnsiTheme="minorHAnsi" w:cstheme="minorHAnsi"/>
                <w:noProof/>
              </w:rPr>
              <w:t>site</w:t>
            </w:r>
            <w:r>
              <w:rPr>
                <w:rFonts w:asciiTheme="minorHAnsi" w:hAnsiTheme="minorHAnsi" w:cstheme="minorHAnsi"/>
              </w:rPr>
              <w:t xml:space="preserve"> including underground</w:t>
            </w:r>
          </w:p>
          <w:p w14:paraId="34E70F1C" w14:textId="775C695C" w:rsidR="004046AC" w:rsidRDefault="004046AC" w:rsidP="008E28F9">
            <w:pPr>
              <w:pStyle w:val="ListParagraph"/>
              <w:numPr>
                <w:ilvl w:val="1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ssisted with ERP migration from Pronto to SAP</w:t>
            </w:r>
          </w:p>
          <w:p w14:paraId="27885685" w14:textId="38CDAE9F" w:rsidR="004E0D79" w:rsidRDefault="004E0D79" w:rsidP="008E28F9">
            <w:pPr>
              <w:pStyle w:val="ListParagraph"/>
              <w:numPr>
                <w:ilvl w:val="1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igrated workstations from Windows 7 to Windows 10</w:t>
            </w:r>
          </w:p>
          <w:p w14:paraId="45B0CC39" w14:textId="0E5AC0FE" w:rsidR="006A66EC" w:rsidRDefault="007B4921" w:rsidP="008E28F9">
            <w:pPr>
              <w:pStyle w:val="ListParagraph"/>
              <w:numPr>
                <w:ilvl w:val="1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nstalled </w:t>
            </w:r>
            <w:r w:rsidR="006A66EC">
              <w:rPr>
                <w:rFonts w:asciiTheme="minorHAnsi" w:hAnsiTheme="minorHAnsi" w:cstheme="minorHAnsi"/>
              </w:rPr>
              <w:t>fibre optic network</w:t>
            </w:r>
            <w:r>
              <w:rPr>
                <w:rFonts w:asciiTheme="minorHAnsi" w:hAnsiTheme="minorHAnsi" w:cstheme="minorHAnsi"/>
              </w:rPr>
              <w:t xml:space="preserve"> between sites and to underground locations</w:t>
            </w:r>
          </w:p>
          <w:p w14:paraId="4AAA974E" w14:textId="5B1BEE41" w:rsidR="000005D9" w:rsidRDefault="000005D9" w:rsidP="008E28F9">
            <w:pPr>
              <w:pStyle w:val="ListParagraph"/>
              <w:numPr>
                <w:ilvl w:val="1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igrated users to </w:t>
            </w:r>
            <w:r w:rsidR="00C6310C" w:rsidRPr="00CA4AFA">
              <w:rPr>
                <w:rFonts w:asciiTheme="minorHAnsi" w:hAnsiTheme="minorHAnsi" w:cstheme="minorHAnsi"/>
                <w:noProof/>
              </w:rPr>
              <w:t xml:space="preserve">an </w:t>
            </w:r>
            <w:r w:rsidRPr="00CA4AFA">
              <w:rPr>
                <w:rFonts w:asciiTheme="minorHAnsi" w:hAnsiTheme="minorHAnsi" w:cstheme="minorHAnsi"/>
                <w:noProof/>
              </w:rPr>
              <w:t>Office365</w:t>
            </w:r>
            <w:r>
              <w:rPr>
                <w:rFonts w:asciiTheme="minorHAnsi" w:hAnsiTheme="minorHAnsi" w:cstheme="minorHAnsi"/>
              </w:rPr>
              <w:t xml:space="preserve"> environment</w:t>
            </w:r>
          </w:p>
          <w:p w14:paraId="67B63585" w14:textId="400101B8" w:rsidR="00793045" w:rsidRDefault="00793045" w:rsidP="008E28F9">
            <w:pPr>
              <w:pStyle w:val="ListParagraph"/>
              <w:numPr>
                <w:ilvl w:val="1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pgraded Mill Control System infrastructure to Hyper-V Storages Spaces Direct Cluster</w:t>
            </w:r>
            <w:r w:rsidR="006D7603">
              <w:rPr>
                <w:rFonts w:asciiTheme="minorHAnsi" w:hAnsiTheme="minorHAnsi" w:cstheme="minorHAnsi"/>
              </w:rPr>
              <w:t xml:space="preserve"> and Cisco IE switching</w:t>
            </w:r>
          </w:p>
          <w:p w14:paraId="01ABB874" w14:textId="4E430EB0" w:rsidR="006D7603" w:rsidRDefault="006D7603" w:rsidP="008E28F9">
            <w:pPr>
              <w:pStyle w:val="ListParagraph"/>
              <w:numPr>
                <w:ilvl w:val="1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stalled and configured Palo Alto firewall for main WAN connection</w:t>
            </w:r>
          </w:p>
          <w:p w14:paraId="7A56F75D" w14:textId="2CD912FA" w:rsidR="006A66EC" w:rsidRPr="006A230B" w:rsidRDefault="006A66EC" w:rsidP="006A66EC"/>
          <w:p w14:paraId="253B0496" w14:textId="2F42F5E5" w:rsidR="001C14FC" w:rsidRDefault="001C14FC" w:rsidP="001C14FC"/>
          <w:p w14:paraId="36E01541" w14:textId="77777777" w:rsidR="004046AC" w:rsidRPr="001C14FC" w:rsidRDefault="004046AC" w:rsidP="001C14FC"/>
          <w:p w14:paraId="315CBF40" w14:textId="77777777" w:rsidR="0001687A" w:rsidRDefault="0001687A" w:rsidP="00065B0C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4E21D117" w14:textId="77777777" w:rsidR="00065B0C" w:rsidRPr="00BA15D9" w:rsidRDefault="00065B0C" w:rsidP="00065B0C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>Quickflix</w:t>
            </w:r>
            <w:proofErr w:type="spellEnd"/>
            <w:r>
              <w:rPr>
                <w:rFonts w:asciiTheme="majorHAnsi" w:hAnsiTheme="majorHAnsi"/>
                <w:b/>
                <w:sz w:val="24"/>
                <w:szCs w:val="24"/>
              </w:rPr>
              <w:t xml:space="preserve"> Ltd</w:t>
            </w:r>
          </w:p>
          <w:p w14:paraId="025F4D34" w14:textId="1E577EC7" w:rsidR="00065B0C" w:rsidRPr="00E67C12" w:rsidRDefault="00065B0C" w:rsidP="00065B0C">
            <w:pPr>
              <w:pStyle w:val="SectionTitle"/>
              <w:rPr>
                <w:rFonts w:asciiTheme="minorHAnsi" w:hAnsiTheme="minorHAnsi" w:cs="Arial"/>
                <w:u w:val="none"/>
              </w:rPr>
            </w:pPr>
            <w:r>
              <w:rPr>
                <w:rFonts w:asciiTheme="minorHAnsi" w:hAnsiTheme="minorHAnsi" w:cs="Arial"/>
                <w:u w:val="none"/>
              </w:rPr>
              <w:t>June</w:t>
            </w:r>
            <w:r w:rsidRPr="00E67C12">
              <w:rPr>
                <w:rFonts w:asciiTheme="minorHAnsi" w:hAnsiTheme="minorHAnsi" w:cs="Arial"/>
                <w:u w:val="none"/>
              </w:rPr>
              <w:t xml:space="preserve"> 20</w:t>
            </w:r>
            <w:r>
              <w:rPr>
                <w:rFonts w:asciiTheme="minorHAnsi" w:hAnsiTheme="minorHAnsi" w:cs="Arial"/>
                <w:u w:val="none"/>
              </w:rPr>
              <w:t>11</w:t>
            </w:r>
            <w:r w:rsidRPr="00E67C12">
              <w:rPr>
                <w:rFonts w:asciiTheme="minorHAnsi" w:hAnsiTheme="minorHAnsi" w:cs="Arial"/>
                <w:u w:val="none"/>
              </w:rPr>
              <w:t xml:space="preserve"> to </w:t>
            </w:r>
            <w:r w:rsidR="0083665E">
              <w:rPr>
                <w:rFonts w:asciiTheme="minorHAnsi" w:hAnsiTheme="minorHAnsi" w:cs="Arial"/>
                <w:u w:val="none"/>
              </w:rPr>
              <w:t>July 2012</w:t>
            </w:r>
          </w:p>
          <w:p w14:paraId="1D21824F" w14:textId="77777777" w:rsidR="00065B0C" w:rsidRPr="00E67C12" w:rsidRDefault="00065B0C" w:rsidP="00065B0C">
            <w:pPr>
              <w:rPr>
                <w:rFonts w:asciiTheme="minorHAnsi" w:hAnsiTheme="minorHAnsi"/>
              </w:rPr>
            </w:pPr>
          </w:p>
          <w:p w14:paraId="3C883656" w14:textId="77777777" w:rsidR="00065B0C" w:rsidRDefault="00065B0C" w:rsidP="00065B0C">
            <w:pPr>
              <w:pStyle w:val="Heading1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ystems Support Executive</w:t>
            </w:r>
          </w:p>
          <w:p w14:paraId="509964BF" w14:textId="066B6891" w:rsidR="00065B0C" w:rsidRPr="00886052" w:rsidRDefault="00065B0C" w:rsidP="00065B0C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886052">
              <w:rPr>
                <w:rFonts w:asciiTheme="minorHAnsi" w:hAnsiTheme="minorHAnsi" w:cstheme="minorHAnsi"/>
              </w:rPr>
              <w:t xml:space="preserve">Responsible for support for </w:t>
            </w:r>
            <w:r w:rsidRPr="00C6310C">
              <w:rPr>
                <w:rFonts w:asciiTheme="minorHAnsi" w:hAnsiTheme="minorHAnsi" w:cstheme="minorHAnsi"/>
                <w:noProof/>
              </w:rPr>
              <w:t>end</w:t>
            </w:r>
            <w:r w:rsidR="00C6310C">
              <w:rPr>
                <w:rFonts w:asciiTheme="minorHAnsi" w:hAnsiTheme="minorHAnsi" w:cstheme="minorHAnsi"/>
                <w:noProof/>
              </w:rPr>
              <w:t>-</w:t>
            </w:r>
            <w:r w:rsidR="0083665E" w:rsidRPr="00C6310C">
              <w:rPr>
                <w:rFonts w:asciiTheme="minorHAnsi" w:hAnsiTheme="minorHAnsi" w:cstheme="minorHAnsi"/>
                <w:noProof/>
              </w:rPr>
              <w:t>user</w:t>
            </w:r>
            <w:r w:rsidR="0083665E">
              <w:rPr>
                <w:rFonts w:asciiTheme="minorHAnsi" w:hAnsiTheme="minorHAnsi" w:cstheme="minorHAnsi"/>
              </w:rPr>
              <w:t xml:space="preserve"> and IT infrastructure</w:t>
            </w:r>
          </w:p>
          <w:p w14:paraId="7017D52A" w14:textId="07BA9E4D" w:rsidR="00065B0C" w:rsidRPr="0083665E" w:rsidRDefault="00065B0C" w:rsidP="0083665E">
            <w:pPr>
              <w:pStyle w:val="ListParagraph"/>
              <w:numPr>
                <w:ilvl w:val="0"/>
                <w:numId w:val="17"/>
              </w:numPr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</w:pPr>
            <w:r w:rsidRPr="00886052">
              <w:rPr>
                <w:rFonts w:asciiTheme="minorHAnsi" w:hAnsiTheme="minorHAnsi" w:cstheme="minorHAnsi"/>
              </w:rPr>
              <w:t xml:space="preserve">Manage hosted infrastructure for </w:t>
            </w:r>
            <w:hyperlink r:id="rId8" w:history="1">
              <w:r w:rsidRPr="00886052">
                <w:rPr>
                  <w:rStyle w:val="Hyperlink"/>
                  <w:rFonts w:asciiTheme="minorHAnsi" w:hAnsiTheme="minorHAnsi" w:cstheme="minorHAnsi"/>
                </w:rPr>
                <w:t>www.quickflix.com.au</w:t>
              </w:r>
            </w:hyperlink>
          </w:p>
          <w:p w14:paraId="1D57A64C" w14:textId="1CC3B8AD" w:rsidR="0083665E" w:rsidRPr="0083665E" w:rsidRDefault="0083665E" w:rsidP="0083665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83665E"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  <w:t>Implemented digital streaming service platform</w:t>
            </w:r>
          </w:p>
          <w:p w14:paraId="53E1EE64" w14:textId="010827B7" w:rsidR="0083665E" w:rsidRPr="00912333" w:rsidRDefault="00065B0C" w:rsidP="0083665E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/>
                <w:b/>
                <w:sz w:val="24"/>
                <w:szCs w:val="24"/>
              </w:rPr>
            </w:pPr>
            <w:r w:rsidRPr="00912333">
              <w:rPr>
                <w:rFonts w:asciiTheme="minorHAnsi" w:hAnsiTheme="minorHAnsi" w:cstheme="minorHAnsi"/>
              </w:rPr>
              <w:t xml:space="preserve">Create </w:t>
            </w:r>
            <w:r w:rsidR="00C6310C">
              <w:rPr>
                <w:rFonts w:asciiTheme="minorHAnsi" w:hAnsiTheme="minorHAnsi" w:cstheme="minorHAnsi"/>
              </w:rPr>
              <w:t xml:space="preserve">a </w:t>
            </w:r>
            <w:r w:rsidR="00F54DEE" w:rsidRPr="00C6310C">
              <w:rPr>
                <w:rFonts w:asciiTheme="minorHAnsi" w:hAnsiTheme="minorHAnsi" w:cstheme="minorHAnsi"/>
                <w:noProof/>
              </w:rPr>
              <w:t>3-year</w:t>
            </w:r>
            <w:r w:rsidRPr="00912333">
              <w:rPr>
                <w:rFonts w:asciiTheme="minorHAnsi" w:hAnsiTheme="minorHAnsi" w:cstheme="minorHAnsi"/>
              </w:rPr>
              <w:t xml:space="preserve"> </w:t>
            </w:r>
            <w:r w:rsidR="00912333" w:rsidRPr="00912333">
              <w:rPr>
                <w:rFonts w:asciiTheme="minorHAnsi" w:hAnsiTheme="minorHAnsi" w:cstheme="minorHAnsi"/>
              </w:rPr>
              <w:t xml:space="preserve">hardware lifecycle </w:t>
            </w:r>
            <w:r w:rsidRPr="00912333">
              <w:rPr>
                <w:rFonts w:asciiTheme="minorHAnsi" w:hAnsiTheme="minorHAnsi" w:cstheme="minorHAnsi"/>
              </w:rPr>
              <w:t>plan</w:t>
            </w:r>
          </w:p>
          <w:p w14:paraId="116CF834" w14:textId="0E990A2E" w:rsidR="001C14FC" w:rsidRDefault="001C14FC" w:rsidP="0083665E">
            <w:pPr>
              <w:pStyle w:val="ListParagraph"/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77B563B6" w14:textId="04BF244C" w:rsidR="006C426D" w:rsidRDefault="006C426D" w:rsidP="0083665E">
            <w:pPr>
              <w:pStyle w:val="ListParagraph"/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33E02FBB" w14:textId="3A93F4A5" w:rsidR="006C426D" w:rsidRDefault="006C426D" w:rsidP="0083665E">
            <w:pPr>
              <w:pStyle w:val="ListParagraph"/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04064436" w14:textId="77777777" w:rsidR="00E454D6" w:rsidRPr="00BA15D9" w:rsidRDefault="00E454D6" w:rsidP="00E454D6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Insolvency Management Services</w:t>
            </w:r>
          </w:p>
          <w:p w14:paraId="7F73908C" w14:textId="77777777" w:rsidR="00E454D6" w:rsidRPr="00E67C12" w:rsidRDefault="00E454D6" w:rsidP="00E454D6">
            <w:pPr>
              <w:pStyle w:val="SectionTitle"/>
              <w:rPr>
                <w:rFonts w:asciiTheme="minorHAnsi" w:hAnsiTheme="minorHAnsi" w:cs="Arial"/>
                <w:u w:val="none"/>
              </w:rPr>
            </w:pPr>
            <w:r>
              <w:rPr>
                <w:rFonts w:asciiTheme="minorHAnsi" w:hAnsiTheme="minorHAnsi" w:cs="Arial"/>
                <w:u w:val="none"/>
              </w:rPr>
              <w:t>April</w:t>
            </w:r>
            <w:r w:rsidRPr="00E67C12">
              <w:rPr>
                <w:rFonts w:asciiTheme="minorHAnsi" w:hAnsiTheme="minorHAnsi" w:cs="Arial"/>
                <w:u w:val="none"/>
              </w:rPr>
              <w:t xml:space="preserve"> 20</w:t>
            </w:r>
            <w:r>
              <w:rPr>
                <w:rFonts w:asciiTheme="minorHAnsi" w:hAnsiTheme="minorHAnsi" w:cs="Arial"/>
                <w:u w:val="none"/>
              </w:rPr>
              <w:t>1</w:t>
            </w:r>
            <w:r w:rsidRPr="00E67C12">
              <w:rPr>
                <w:rFonts w:asciiTheme="minorHAnsi" w:hAnsiTheme="minorHAnsi" w:cs="Arial"/>
                <w:u w:val="none"/>
              </w:rPr>
              <w:t xml:space="preserve">0 to </w:t>
            </w:r>
            <w:r w:rsidR="00065B0C">
              <w:rPr>
                <w:rFonts w:asciiTheme="minorHAnsi" w:hAnsiTheme="minorHAnsi" w:cs="Arial"/>
                <w:u w:val="none"/>
              </w:rPr>
              <w:t>June 2011</w:t>
            </w:r>
          </w:p>
          <w:p w14:paraId="0F7D4F43" w14:textId="77777777" w:rsidR="00E454D6" w:rsidRPr="00E67C12" w:rsidRDefault="00E454D6" w:rsidP="00E454D6">
            <w:pPr>
              <w:rPr>
                <w:rFonts w:asciiTheme="minorHAnsi" w:hAnsiTheme="minorHAnsi"/>
              </w:rPr>
            </w:pPr>
          </w:p>
          <w:p w14:paraId="4B6C2828" w14:textId="77777777" w:rsidR="00E454D6" w:rsidRPr="009142F9" w:rsidRDefault="00E454D6" w:rsidP="00E454D6">
            <w:pPr>
              <w:pStyle w:val="Heading1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nior Network Administrator</w:t>
            </w:r>
          </w:p>
          <w:p w14:paraId="1EFFB911" w14:textId="77777777" w:rsidR="0083665E" w:rsidRPr="0083665E" w:rsidRDefault="00E454D6" w:rsidP="0083665E">
            <w:pPr>
              <w:pStyle w:val="SectionTitle"/>
              <w:numPr>
                <w:ilvl w:val="0"/>
                <w:numId w:val="16"/>
              </w:numPr>
              <w:rPr>
                <w:rFonts w:asciiTheme="minorHAnsi" w:hAnsiTheme="minorHAnsi" w:cstheme="minorHAnsi"/>
              </w:rPr>
            </w:pPr>
            <w:r w:rsidRPr="0083665E">
              <w:rPr>
                <w:rFonts w:asciiTheme="minorHAnsi" w:hAnsiTheme="minorHAnsi" w:cstheme="minorHAnsi"/>
                <w:u w:val="none"/>
              </w:rPr>
              <w:t xml:space="preserve">BAU support of </w:t>
            </w:r>
            <w:r w:rsidR="0083665E">
              <w:rPr>
                <w:rFonts w:asciiTheme="minorHAnsi" w:hAnsiTheme="minorHAnsi" w:cstheme="minorHAnsi"/>
                <w:u w:val="none"/>
              </w:rPr>
              <w:t>IT systems</w:t>
            </w:r>
          </w:p>
          <w:p w14:paraId="11BF4276" w14:textId="59E11291" w:rsidR="00E454D6" w:rsidRPr="0083665E" w:rsidRDefault="0083665E" w:rsidP="0083665E">
            <w:pPr>
              <w:pStyle w:val="SectionTitle"/>
              <w:numPr>
                <w:ilvl w:val="0"/>
                <w:numId w:val="16"/>
              </w:numPr>
              <w:rPr>
                <w:rFonts w:asciiTheme="minorHAnsi" w:hAnsiTheme="minorHAnsi" w:cstheme="minorHAnsi"/>
                <w:u w:val="none"/>
              </w:rPr>
            </w:pPr>
            <w:r w:rsidRPr="0083665E">
              <w:rPr>
                <w:rFonts w:asciiTheme="minorHAnsi" w:hAnsiTheme="minorHAnsi" w:cstheme="minorHAnsi"/>
                <w:u w:val="none"/>
              </w:rPr>
              <w:t xml:space="preserve">Create </w:t>
            </w:r>
            <w:r w:rsidR="00C6310C">
              <w:rPr>
                <w:rFonts w:asciiTheme="minorHAnsi" w:hAnsiTheme="minorHAnsi" w:cstheme="minorHAnsi"/>
                <w:u w:val="none"/>
              </w:rPr>
              <w:t xml:space="preserve">an </w:t>
            </w:r>
            <w:r w:rsidRPr="00C6310C">
              <w:rPr>
                <w:rFonts w:asciiTheme="minorHAnsi" w:hAnsiTheme="minorHAnsi" w:cstheme="minorHAnsi"/>
                <w:noProof/>
                <w:u w:val="none"/>
              </w:rPr>
              <w:t>IT</w:t>
            </w:r>
            <w:r w:rsidRPr="0083665E">
              <w:rPr>
                <w:rFonts w:asciiTheme="minorHAnsi" w:hAnsiTheme="minorHAnsi" w:cstheme="minorHAnsi"/>
                <w:u w:val="none"/>
              </w:rPr>
              <w:t xml:space="preserve"> strategy in line with business requirements</w:t>
            </w:r>
          </w:p>
          <w:p w14:paraId="58F3495F" w14:textId="77777777" w:rsidR="00E454D6" w:rsidRDefault="00E454D6" w:rsidP="00E454D6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</w:rPr>
            </w:pPr>
            <w:r w:rsidRPr="00065B0C">
              <w:rPr>
                <w:rFonts w:asciiTheme="minorHAnsi" w:hAnsiTheme="minorHAnsi" w:cstheme="minorHAnsi"/>
              </w:rPr>
              <w:t>Create and maintain documentation of IT environment to recognised standards</w:t>
            </w:r>
          </w:p>
          <w:p w14:paraId="66ADFFE1" w14:textId="13FC542D" w:rsidR="00E454D6" w:rsidRPr="0083665E" w:rsidRDefault="0083665E" w:rsidP="0083665E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b/>
                <w:sz w:val="24"/>
                <w:szCs w:val="24"/>
              </w:rPr>
            </w:pPr>
            <w:r w:rsidRPr="0083665E">
              <w:rPr>
                <w:rFonts w:asciiTheme="minorHAnsi" w:hAnsiTheme="minorHAnsi" w:cstheme="minorHAnsi"/>
              </w:rPr>
              <w:t xml:space="preserve">Updated systems and processes to meet SOX </w:t>
            </w:r>
            <w:r w:rsidR="00E454D6" w:rsidRPr="0083665E">
              <w:rPr>
                <w:rFonts w:asciiTheme="minorHAnsi" w:hAnsiTheme="minorHAnsi" w:cstheme="minorHAnsi"/>
              </w:rPr>
              <w:t>requirements</w:t>
            </w:r>
          </w:p>
          <w:p w14:paraId="3C3E479C" w14:textId="5BDF2E29" w:rsidR="00E454D6" w:rsidRDefault="00E454D6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1BFAB017" w14:textId="77777777" w:rsidR="0083665E" w:rsidRPr="0083665E" w:rsidRDefault="0083665E" w:rsidP="0083665E"/>
          <w:p w14:paraId="3C4E0297" w14:textId="77777777" w:rsidR="00DB3E53" w:rsidRPr="00BA15D9" w:rsidRDefault="00FE3D3E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</w:rPr>
            </w:pPr>
            <w:r w:rsidRPr="00BA15D9">
              <w:rPr>
                <w:rFonts w:asciiTheme="majorHAnsi" w:hAnsiTheme="majorHAnsi"/>
                <w:b/>
                <w:sz w:val="24"/>
                <w:szCs w:val="24"/>
              </w:rPr>
              <w:t>Datacom Systems NSW</w:t>
            </w:r>
          </w:p>
          <w:p w14:paraId="17C6294F" w14:textId="77777777" w:rsidR="00DB3E53" w:rsidRPr="00E67C12" w:rsidRDefault="00FE3D3E">
            <w:pPr>
              <w:pStyle w:val="SectionTitle"/>
              <w:rPr>
                <w:rFonts w:asciiTheme="minorHAnsi" w:hAnsiTheme="minorHAnsi" w:cs="Arial"/>
                <w:u w:val="none"/>
              </w:rPr>
            </w:pPr>
            <w:r w:rsidRPr="00E67C12">
              <w:rPr>
                <w:rFonts w:asciiTheme="minorHAnsi" w:hAnsiTheme="minorHAnsi" w:cs="Arial"/>
                <w:u w:val="none"/>
              </w:rPr>
              <w:t xml:space="preserve">Aug 2008 to </w:t>
            </w:r>
            <w:r w:rsidR="00E454D6">
              <w:rPr>
                <w:rFonts w:asciiTheme="minorHAnsi" w:hAnsiTheme="minorHAnsi" w:cs="Arial"/>
                <w:u w:val="none"/>
              </w:rPr>
              <w:t>April 2010</w:t>
            </w:r>
          </w:p>
          <w:p w14:paraId="779DB441" w14:textId="77777777" w:rsidR="00065B0C" w:rsidRDefault="00065B0C">
            <w:pPr>
              <w:rPr>
                <w:rFonts w:asciiTheme="minorHAnsi" w:hAnsiTheme="minorHAnsi" w:cs="Arial"/>
              </w:rPr>
            </w:pPr>
          </w:p>
          <w:p w14:paraId="781911ED" w14:textId="77777777" w:rsidR="00E454D6" w:rsidRDefault="00E454D6" w:rsidP="009142F9">
            <w:pPr>
              <w:pStyle w:val="Heading1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enior Wintel Systems Engineer - </w:t>
            </w:r>
            <w:r w:rsidRPr="009142F9">
              <w:rPr>
                <w:rFonts w:asciiTheme="minorHAnsi" w:hAnsiTheme="minorHAnsi"/>
              </w:rPr>
              <w:t>System Monitoring</w:t>
            </w:r>
            <w:r>
              <w:rPr>
                <w:rFonts w:asciiTheme="minorHAnsi" w:hAnsiTheme="minorHAnsi"/>
              </w:rPr>
              <w:t xml:space="preserve"> Team</w:t>
            </w:r>
          </w:p>
          <w:p w14:paraId="6FEE26B6" w14:textId="77777777" w:rsidR="0083665E" w:rsidRDefault="0083665E" w:rsidP="00E67C12">
            <w:pPr>
              <w:pStyle w:val="Heading1"/>
              <w:tabs>
                <w:tab w:val="clear" w:pos="0"/>
              </w:tabs>
              <w:rPr>
                <w:rFonts w:asciiTheme="minorHAnsi" w:hAnsiTheme="minorHAnsi"/>
              </w:rPr>
            </w:pPr>
          </w:p>
          <w:p w14:paraId="52794E01" w14:textId="7BF6A445" w:rsidR="00E67C12" w:rsidRPr="0083665E" w:rsidRDefault="00E67C12" w:rsidP="0083665E">
            <w:pPr>
              <w:pStyle w:val="Heading1"/>
              <w:tabs>
                <w:tab w:val="clear" w:pos="0"/>
              </w:tabs>
              <w:rPr>
                <w:rFonts w:asciiTheme="minorHAnsi" w:hAnsiTheme="minorHAnsi" w:cs="Arial"/>
              </w:rPr>
            </w:pPr>
            <w:r w:rsidRPr="00E67C12">
              <w:rPr>
                <w:rFonts w:asciiTheme="minorHAnsi" w:hAnsiTheme="minorHAnsi"/>
              </w:rPr>
              <w:t>Primary</w:t>
            </w:r>
            <w:r w:rsidRPr="00E67C12">
              <w:rPr>
                <w:rFonts w:asciiTheme="minorHAnsi" w:hAnsiTheme="minorHAnsi" w:cs="Arial"/>
              </w:rPr>
              <w:t xml:space="preserve"> </w:t>
            </w:r>
            <w:r w:rsidR="002B3D26">
              <w:rPr>
                <w:rFonts w:asciiTheme="minorHAnsi" w:hAnsiTheme="minorHAnsi" w:cs="Arial"/>
              </w:rPr>
              <w:t xml:space="preserve">Wintel </w:t>
            </w:r>
            <w:r w:rsidRPr="00E67C12">
              <w:rPr>
                <w:rFonts w:asciiTheme="minorHAnsi" w:hAnsiTheme="minorHAnsi" w:cs="Arial"/>
              </w:rPr>
              <w:t>Systems Engineer – Aussie Home Loans Account</w:t>
            </w:r>
          </w:p>
          <w:p w14:paraId="12B260FF" w14:textId="2503857B" w:rsidR="00E67C12" w:rsidRDefault="00E67C12" w:rsidP="00E67C12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="Arial"/>
              </w:rPr>
            </w:pPr>
            <w:r w:rsidRPr="00E67C12">
              <w:rPr>
                <w:rFonts w:asciiTheme="minorHAnsi" w:hAnsiTheme="minorHAnsi" w:cs="Arial"/>
              </w:rPr>
              <w:t xml:space="preserve">Responsibility for all other </w:t>
            </w:r>
            <w:r w:rsidR="00065C66">
              <w:rPr>
                <w:rFonts w:asciiTheme="minorHAnsi" w:hAnsiTheme="minorHAnsi" w:cs="Arial"/>
              </w:rPr>
              <w:t>staff</w:t>
            </w:r>
            <w:r w:rsidRPr="00E67C12">
              <w:rPr>
                <w:rFonts w:asciiTheme="minorHAnsi" w:hAnsiTheme="minorHAnsi" w:cs="Arial"/>
              </w:rPr>
              <w:t xml:space="preserve"> working with customer</w:t>
            </w:r>
          </w:p>
          <w:p w14:paraId="1324843F" w14:textId="0C787BBA" w:rsidR="00065C66" w:rsidRPr="00E67C12" w:rsidRDefault="00065C66" w:rsidP="00E67C12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Manage </w:t>
            </w:r>
            <w:r w:rsidR="00CA4AFA">
              <w:rPr>
                <w:rFonts w:asciiTheme="minorHAnsi" w:hAnsiTheme="minorHAnsi" w:cs="Arial"/>
              </w:rPr>
              <w:t xml:space="preserve">the </w:t>
            </w:r>
            <w:bookmarkStart w:id="0" w:name="_GoBack"/>
            <w:bookmarkEnd w:id="0"/>
            <w:r>
              <w:rPr>
                <w:rFonts w:asciiTheme="minorHAnsi" w:hAnsiTheme="minorHAnsi" w:cs="Arial"/>
              </w:rPr>
              <w:t>clients Windows environment including Windows servers, applications, storage</w:t>
            </w:r>
            <w:r w:rsidR="00A80FB3">
              <w:rPr>
                <w:rFonts w:asciiTheme="minorHAnsi" w:hAnsiTheme="minorHAnsi" w:cs="Arial"/>
              </w:rPr>
              <w:t xml:space="preserve"> and </w:t>
            </w:r>
            <w:r>
              <w:rPr>
                <w:rFonts w:asciiTheme="minorHAnsi" w:hAnsiTheme="minorHAnsi" w:cs="Arial"/>
              </w:rPr>
              <w:t>virtualisation</w:t>
            </w:r>
          </w:p>
          <w:p w14:paraId="603FC7F0" w14:textId="77777777" w:rsidR="00E67C12" w:rsidRPr="00E67C12" w:rsidRDefault="00E67C12" w:rsidP="00E67C12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</w:rPr>
            </w:pPr>
            <w:r w:rsidRPr="00E67C12">
              <w:rPr>
                <w:rFonts w:asciiTheme="minorHAnsi" w:hAnsiTheme="minorHAnsi" w:cs="Arial"/>
              </w:rPr>
              <w:t xml:space="preserve">Maintain SLAs by providing staff coverage and management of </w:t>
            </w:r>
            <w:r w:rsidR="002B3D26">
              <w:rPr>
                <w:rFonts w:asciiTheme="minorHAnsi" w:hAnsiTheme="minorHAnsi" w:cs="Arial"/>
              </w:rPr>
              <w:t xml:space="preserve">all </w:t>
            </w:r>
            <w:r w:rsidRPr="00E67C12">
              <w:rPr>
                <w:rFonts w:asciiTheme="minorHAnsi" w:hAnsiTheme="minorHAnsi" w:cs="Arial"/>
              </w:rPr>
              <w:t>incidents, request and problem cases</w:t>
            </w:r>
          </w:p>
          <w:p w14:paraId="09E62FF6" w14:textId="33253EB0" w:rsidR="00E67C12" w:rsidRPr="00E67C12" w:rsidRDefault="00C6310C" w:rsidP="00E67C12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noProof/>
              </w:rPr>
              <w:t>The c</w:t>
            </w:r>
            <w:r w:rsidR="00E67C12" w:rsidRPr="00C6310C">
              <w:rPr>
                <w:rFonts w:asciiTheme="minorHAnsi" w:hAnsiTheme="minorHAnsi" w:cs="Arial"/>
                <w:noProof/>
              </w:rPr>
              <w:t>entral</w:t>
            </w:r>
            <w:r w:rsidR="00E67C12" w:rsidRPr="00E67C12">
              <w:rPr>
                <w:rFonts w:asciiTheme="minorHAnsi" w:hAnsiTheme="minorHAnsi" w:cs="Arial"/>
              </w:rPr>
              <w:t xml:space="preserve"> point of contact for </w:t>
            </w:r>
            <w:r w:rsidR="004E6E77">
              <w:rPr>
                <w:rFonts w:asciiTheme="minorHAnsi" w:hAnsiTheme="minorHAnsi" w:cs="Arial"/>
              </w:rPr>
              <w:t xml:space="preserve">the </w:t>
            </w:r>
            <w:r w:rsidR="00E67C12" w:rsidRPr="004E6E77">
              <w:rPr>
                <w:rFonts w:asciiTheme="minorHAnsi" w:hAnsiTheme="minorHAnsi" w:cs="Arial"/>
                <w:noProof/>
              </w:rPr>
              <w:t>team</w:t>
            </w:r>
            <w:r w:rsidR="00E67C12" w:rsidRPr="00E67C12">
              <w:rPr>
                <w:rFonts w:asciiTheme="minorHAnsi" w:hAnsiTheme="minorHAnsi" w:cs="Arial"/>
              </w:rPr>
              <w:t xml:space="preserve"> at all regular customer meetings</w:t>
            </w:r>
          </w:p>
          <w:p w14:paraId="21441E04" w14:textId="77777777" w:rsidR="00E67C12" w:rsidRDefault="00E67C12" w:rsidP="00E67C12"/>
          <w:p w14:paraId="4D405086" w14:textId="77777777" w:rsidR="00E454D6" w:rsidRPr="00E454D6" w:rsidRDefault="00E454D6" w:rsidP="00E454D6"/>
          <w:p w14:paraId="375E130D" w14:textId="77777777" w:rsidR="00DB3E53" w:rsidRPr="00BA15D9" w:rsidRDefault="009142F9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T</w:t>
            </w:r>
            <w:r w:rsidR="00FE3D3E" w:rsidRPr="00BA15D9">
              <w:rPr>
                <w:rFonts w:asciiTheme="majorHAnsi" w:hAnsiTheme="majorHAnsi"/>
                <w:b/>
                <w:sz w:val="24"/>
                <w:szCs w:val="24"/>
              </w:rPr>
              <w:t>he Cavalry</w:t>
            </w:r>
          </w:p>
          <w:p w14:paraId="2F0DA28E" w14:textId="77777777" w:rsidR="00DB3E53" w:rsidRPr="00E67C12" w:rsidRDefault="00FE3D3E">
            <w:pPr>
              <w:pStyle w:val="SectionTitle"/>
              <w:rPr>
                <w:rFonts w:asciiTheme="minorHAnsi" w:hAnsiTheme="minorHAnsi" w:cs="Arial"/>
                <w:u w:val="none"/>
              </w:rPr>
            </w:pPr>
            <w:r w:rsidRPr="00E67C12">
              <w:rPr>
                <w:rFonts w:asciiTheme="minorHAnsi" w:hAnsiTheme="minorHAnsi" w:cs="Arial"/>
                <w:u w:val="none"/>
              </w:rPr>
              <w:t>Jan 2007 to July 2008</w:t>
            </w:r>
          </w:p>
          <w:p w14:paraId="3921EA58" w14:textId="77777777" w:rsidR="00DB3E53" w:rsidRPr="00E67C12" w:rsidRDefault="00DB3E53">
            <w:pPr>
              <w:rPr>
                <w:rFonts w:asciiTheme="minorHAnsi" w:hAnsiTheme="minorHAnsi" w:cs="Arial"/>
              </w:rPr>
            </w:pPr>
          </w:p>
          <w:p w14:paraId="6527F3C1" w14:textId="77777777" w:rsidR="00FB4D90" w:rsidRPr="00E67C12" w:rsidRDefault="00FE3D3E">
            <w:pPr>
              <w:rPr>
                <w:rFonts w:asciiTheme="minorHAnsi" w:hAnsiTheme="minorHAnsi" w:cs="Arial"/>
              </w:rPr>
            </w:pPr>
            <w:r w:rsidRPr="00E67C12">
              <w:rPr>
                <w:rFonts w:asciiTheme="minorHAnsi" w:hAnsiTheme="minorHAnsi" w:cs="Arial"/>
              </w:rPr>
              <w:t xml:space="preserve">The Cavalry provides IT </w:t>
            </w:r>
            <w:r w:rsidR="00FB4D90" w:rsidRPr="00E67C12">
              <w:rPr>
                <w:rFonts w:asciiTheme="minorHAnsi" w:hAnsiTheme="minorHAnsi" w:cs="Arial"/>
              </w:rPr>
              <w:t xml:space="preserve">solutions </w:t>
            </w:r>
            <w:r w:rsidRPr="00E67C12">
              <w:rPr>
                <w:rFonts w:asciiTheme="minorHAnsi" w:hAnsiTheme="minorHAnsi" w:cs="Arial"/>
              </w:rPr>
              <w:t xml:space="preserve">for Small and Medium Sized companies.  </w:t>
            </w:r>
          </w:p>
          <w:p w14:paraId="48BF1F62" w14:textId="77777777" w:rsidR="00FB4D90" w:rsidRPr="00E67C12" w:rsidRDefault="00FB4D90">
            <w:pPr>
              <w:rPr>
                <w:rFonts w:asciiTheme="minorHAnsi" w:hAnsiTheme="minorHAnsi"/>
              </w:rPr>
            </w:pPr>
          </w:p>
          <w:p w14:paraId="6723DE7F" w14:textId="77777777" w:rsidR="00DB3E53" w:rsidRPr="00E67C12" w:rsidRDefault="00FE3D3E">
            <w:pPr>
              <w:pStyle w:val="Heading1"/>
              <w:tabs>
                <w:tab w:val="left" w:pos="0"/>
              </w:tabs>
              <w:rPr>
                <w:rFonts w:asciiTheme="minorHAnsi" w:hAnsiTheme="minorHAnsi"/>
              </w:rPr>
            </w:pPr>
            <w:r w:rsidRPr="00E67C12">
              <w:rPr>
                <w:rFonts w:asciiTheme="minorHAnsi" w:hAnsiTheme="minorHAnsi"/>
              </w:rPr>
              <w:t>Technical Solutions Architect</w:t>
            </w:r>
          </w:p>
          <w:p w14:paraId="4C782E3F" w14:textId="03ED4B3D" w:rsidR="007C623D" w:rsidRPr="00E67C12" w:rsidRDefault="00EE1D26">
            <w:pPr>
              <w:pStyle w:val="SectionTitle"/>
              <w:numPr>
                <w:ilvl w:val="0"/>
                <w:numId w:val="2"/>
              </w:numPr>
              <w:tabs>
                <w:tab w:val="left" w:pos="720"/>
              </w:tabs>
              <w:rPr>
                <w:rFonts w:asciiTheme="minorHAnsi" w:hAnsiTheme="minorHAnsi" w:cs="Arial"/>
                <w:u w:val="none"/>
              </w:rPr>
            </w:pPr>
            <w:r>
              <w:rPr>
                <w:rFonts w:asciiTheme="minorHAnsi" w:hAnsiTheme="minorHAnsi" w:cs="Arial"/>
                <w:u w:val="none"/>
              </w:rPr>
              <w:t>Part of technical presales discussions and solution design</w:t>
            </w:r>
          </w:p>
          <w:p w14:paraId="399302AD" w14:textId="516329F9" w:rsidR="00DB3E53" w:rsidRPr="00E67C12" w:rsidRDefault="002B3D26">
            <w:pPr>
              <w:pStyle w:val="SectionTitle"/>
              <w:numPr>
                <w:ilvl w:val="0"/>
                <w:numId w:val="2"/>
              </w:numPr>
              <w:tabs>
                <w:tab w:val="left" w:pos="720"/>
              </w:tabs>
              <w:rPr>
                <w:rFonts w:asciiTheme="minorHAnsi" w:hAnsiTheme="minorHAnsi" w:cs="Arial"/>
                <w:u w:val="none"/>
              </w:rPr>
            </w:pPr>
            <w:r>
              <w:rPr>
                <w:rFonts w:asciiTheme="minorHAnsi" w:hAnsiTheme="minorHAnsi" w:cs="Arial"/>
                <w:u w:val="none"/>
              </w:rPr>
              <w:t>Design</w:t>
            </w:r>
            <w:r w:rsidR="00EE1D26">
              <w:rPr>
                <w:rFonts w:asciiTheme="minorHAnsi" w:hAnsiTheme="minorHAnsi" w:cs="Arial"/>
                <w:u w:val="none"/>
              </w:rPr>
              <w:t>ed</w:t>
            </w:r>
            <w:r>
              <w:rPr>
                <w:rFonts w:asciiTheme="minorHAnsi" w:hAnsiTheme="minorHAnsi" w:cs="Arial"/>
                <w:u w:val="none"/>
              </w:rPr>
              <w:t xml:space="preserve"> and </w:t>
            </w:r>
            <w:r w:rsidR="00FE3D3E" w:rsidRPr="00E67C12">
              <w:rPr>
                <w:rFonts w:asciiTheme="minorHAnsi" w:hAnsiTheme="minorHAnsi" w:cs="Arial"/>
                <w:u w:val="none"/>
              </w:rPr>
              <w:t>Implement</w:t>
            </w:r>
            <w:r w:rsidR="00EE1D26">
              <w:rPr>
                <w:rFonts w:asciiTheme="minorHAnsi" w:hAnsiTheme="minorHAnsi" w:cs="Arial"/>
                <w:u w:val="none"/>
              </w:rPr>
              <w:t>ed</w:t>
            </w:r>
            <w:r w:rsidR="00FE3D3E" w:rsidRPr="00E67C12">
              <w:rPr>
                <w:rFonts w:asciiTheme="minorHAnsi" w:hAnsiTheme="minorHAnsi" w:cs="Arial"/>
                <w:u w:val="none"/>
              </w:rPr>
              <w:t xml:space="preserve"> </w:t>
            </w:r>
            <w:r w:rsidR="00EE1D26">
              <w:rPr>
                <w:rFonts w:asciiTheme="minorHAnsi" w:hAnsiTheme="minorHAnsi" w:cs="Arial"/>
                <w:u w:val="none"/>
              </w:rPr>
              <w:t>a</w:t>
            </w:r>
            <w:r w:rsidR="00FE3D3E" w:rsidRPr="00E67C12">
              <w:rPr>
                <w:rFonts w:asciiTheme="minorHAnsi" w:hAnsiTheme="minorHAnsi" w:cs="Arial"/>
                <w:u w:val="none"/>
              </w:rPr>
              <w:t xml:space="preserve"> </w:t>
            </w:r>
            <w:r w:rsidR="00EE1D26">
              <w:rPr>
                <w:rFonts w:asciiTheme="minorHAnsi" w:hAnsiTheme="minorHAnsi" w:cs="Arial"/>
                <w:u w:val="none"/>
              </w:rPr>
              <w:t xml:space="preserve">client </w:t>
            </w:r>
            <w:r w:rsidR="00FE3D3E" w:rsidRPr="00E67C12">
              <w:rPr>
                <w:rFonts w:asciiTheme="minorHAnsi" w:hAnsiTheme="minorHAnsi" w:cs="Arial"/>
                <w:u w:val="none"/>
              </w:rPr>
              <w:t>documentation system</w:t>
            </w:r>
          </w:p>
          <w:p w14:paraId="57DA6DE1" w14:textId="185AB74E" w:rsidR="00DB3E53" w:rsidRPr="00E67C12" w:rsidRDefault="002B3D26">
            <w:pPr>
              <w:numPr>
                <w:ilvl w:val="0"/>
                <w:numId w:val="2"/>
              </w:numPr>
              <w:tabs>
                <w:tab w:val="left" w:pos="720"/>
              </w:tabs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Design</w:t>
            </w:r>
            <w:r w:rsidR="00EE1D26">
              <w:rPr>
                <w:rFonts w:asciiTheme="minorHAnsi" w:hAnsiTheme="minorHAnsi" w:cs="Arial"/>
              </w:rPr>
              <w:t>ed</w:t>
            </w:r>
            <w:r>
              <w:rPr>
                <w:rFonts w:asciiTheme="minorHAnsi" w:hAnsiTheme="minorHAnsi" w:cs="Arial"/>
              </w:rPr>
              <w:t xml:space="preserve"> and </w:t>
            </w:r>
            <w:r w:rsidR="00FE3D3E" w:rsidRPr="00E67C12">
              <w:rPr>
                <w:rFonts w:asciiTheme="minorHAnsi" w:hAnsiTheme="minorHAnsi" w:cs="Arial"/>
              </w:rPr>
              <w:t>Implement</w:t>
            </w:r>
            <w:r w:rsidR="00EE1D26">
              <w:rPr>
                <w:rFonts w:asciiTheme="minorHAnsi" w:hAnsiTheme="minorHAnsi" w:cs="Arial"/>
              </w:rPr>
              <w:t xml:space="preserve">ed a </w:t>
            </w:r>
            <w:r w:rsidR="007C623D" w:rsidRPr="00E67C12">
              <w:rPr>
                <w:rFonts w:asciiTheme="minorHAnsi" w:hAnsiTheme="minorHAnsi" w:cs="Arial"/>
              </w:rPr>
              <w:t>centralised monitoring and reporting solution for all customers</w:t>
            </w:r>
          </w:p>
          <w:p w14:paraId="71B63211" w14:textId="77777777" w:rsidR="00DB3E53" w:rsidRPr="00E67C12" w:rsidRDefault="00FE3D3E">
            <w:pPr>
              <w:numPr>
                <w:ilvl w:val="0"/>
                <w:numId w:val="2"/>
              </w:numPr>
              <w:tabs>
                <w:tab w:val="left" w:pos="720"/>
              </w:tabs>
              <w:rPr>
                <w:rFonts w:asciiTheme="minorHAnsi" w:hAnsiTheme="minorHAnsi" w:cs="Arial"/>
              </w:rPr>
            </w:pPr>
            <w:r w:rsidRPr="00E67C12">
              <w:rPr>
                <w:rFonts w:asciiTheme="minorHAnsi" w:hAnsiTheme="minorHAnsi" w:cs="Arial"/>
              </w:rPr>
              <w:t>3</w:t>
            </w:r>
            <w:r w:rsidRPr="00E67C12">
              <w:rPr>
                <w:rFonts w:asciiTheme="minorHAnsi" w:hAnsiTheme="minorHAnsi" w:cs="Arial"/>
                <w:vertAlign w:val="superscript"/>
              </w:rPr>
              <w:t>rd</w:t>
            </w:r>
            <w:r w:rsidRPr="00E67C12">
              <w:rPr>
                <w:rFonts w:asciiTheme="minorHAnsi" w:hAnsiTheme="minorHAnsi" w:cs="Arial"/>
              </w:rPr>
              <w:t xml:space="preserve"> level problem resolution</w:t>
            </w:r>
          </w:p>
          <w:p w14:paraId="75ABB480" w14:textId="77777777" w:rsidR="00DB3E53" w:rsidRPr="00E67C12" w:rsidRDefault="00FE3D3E">
            <w:pPr>
              <w:numPr>
                <w:ilvl w:val="0"/>
                <w:numId w:val="2"/>
              </w:numPr>
              <w:tabs>
                <w:tab w:val="left" w:pos="720"/>
              </w:tabs>
              <w:rPr>
                <w:rFonts w:asciiTheme="minorHAnsi" w:hAnsiTheme="minorHAnsi" w:cs="Arial"/>
              </w:rPr>
            </w:pPr>
            <w:r w:rsidRPr="00E67C12">
              <w:rPr>
                <w:rFonts w:asciiTheme="minorHAnsi" w:hAnsiTheme="minorHAnsi" w:cs="Arial"/>
              </w:rPr>
              <w:t>Working with 3</w:t>
            </w:r>
            <w:r w:rsidRPr="00E67C12">
              <w:rPr>
                <w:rFonts w:asciiTheme="minorHAnsi" w:hAnsiTheme="minorHAnsi" w:cs="Arial"/>
                <w:vertAlign w:val="superscript"/>
              </w:rPr>
              <w:t>rd</w:t>
            </w:r>
            <w:r w:rsidRPr="00E67C12">
              <w:rPr>
                <w:rFonts w:asciiTheme="minorHAnsi" w:hAnsiTheme="minorHAnsi" w:cs="Arial"/>
              </w:rPr>
              <w:t xml:space="preserve"> party vendors for solution design and implementation</w:t>
            </w:r>
          </w:p>
          <w:p w14:paraId="57389C4B" w14:textId="77777777" w:rsidR="007C623D" w:rsidRPr="00E67C12" w:rsidRDefault="007C623D">
            <w:pPr>
              <w:numPr>
                <w:ilvl w:val="0"/>
                <w:numId w:val="2"/>
              </w:numPr>
              <w:tabs>
                <w:tab w:val="left" w:pos="720"/>
              </w:tabs>
              <w:rPr>
                <w:rFonts w:asciiTheme="minorHAnsi" w:hAnsiTheme="minorHAnsi" w:cs="Arial"/>
              </w:rPr>
            </w:pPr>
            <w:r w:rsidRPr="00E67C12">
              <w:rPr>
                <w:rFonts w:asciiTheme="minorHAnsi" w:hAnsiTheme="minorHAnsi" w:cs="Arial"/>
              </w:rPr>
              <w:t>Mentoring and developing technical team</w:t>
            </w:r>
            <w:r w:rsidR="00FB4D90" w:rsidRPr="00E67C12">
              <w:rPr>
                <w:rFonts w:asciiTheme="minorHAnsi" w:hAnsiTheme="minorHAnsi" w:cs="Arial"/>
              </w:rPr>
              <w:t xml:space="preserve"> </w:t>
            </w:r>
          </w:p>
          <w:p w14:paraId="31127214" w14:textId="77777777" w:rsidR="00341666" w:rsidRPr="00E67C12" w:rsidRDefault="00341666">
            <w:pPr>
              <w:rPr>
                <w:rFonts w:asciiTheme="minorHAnsi" w:hAnsiTheme="minorHAnsi"/>
              </w:rPr>
            </w:pPr>
          </w:p>
          <w:p w14:paraId="2BAF3CF6" w14:textId="77777777" w:rsidR="00DB3E53" w:rsidRPr="00E67C12" w:rsidRDefault="00FE3D3E">
            <w:pPr>
              <w:pStyle w:val="Heading1"/>
              <w:tabs>
                <w:tab w:val="left" w:pos="0"/>
              </w:tabs>
              <w:rPr>
                <w:rFonts w:asciiTheme="minorHAnsi" w:hAnsiTheme="minorHAnsi"/>
              </w:rPr>
            </w:pPr>
            <w:r w:rsidRPr="00E67C12">
              <w:rPr>
                <w:rFonts w:asciiTheme="minorHAnsi" w:hAnsiTheme="minorHAnsi"/>
              </w:rPr>
              <w:t>Technical Solutions Manager</w:t>
            </w:r>
          </w:p>
          <w:p w14:paraId="7CC27F15" w14:textId="6FE2F5E1" w:rsidR="00DB3E53" w:rsidRPr="00E67C12" w:rsidRDefault="00FE3D3E">
            <w:pPr>
              <w:numPr>
                <w:ilvl w:val="0"/>
                <w:numId w:val="10"/>
              </w:numPr>
              <w:tabs>
                <w:tab w:val="left" w:pos="720"/>
              </w:tabs>
              <w:rPr>
                <w:rFonts w:asciiTheme="minorHAnsi" w:hAnsiTheme="minorHAnsi" w:cs="Arial"/>
              </w:rPr>
            </w:pPr>
            <w:r w:rsidRPr="00E67C12">
              <w:rPr>
                <w:rFonts w:asciiTheme="minorHAnsi" w:hAnsiTheme="minorHAnsi" w:cs="Arial"/>
              </w:rPr>
              <w:t>Onsite and remote support of</w:t>
            </w:r>
            <w:r w:rsidR="00EE1D26">
              <w:rPr>
                <w:rFonts w:asciiTheme="minorHAnsi" w:hAnsiTheme="minorHAnsi" w:cs="Arial"/>
              </w:rPr>
              <w:t xml:space="preserve"> small to medium business</w:t>
            </w:r>
            <w:r w:rsidRPr="00E67C12">
              <w:rPr>
                <w:rFonts w:asciiTheme="minorHAnsi" w:hAnsiTheme="minorHAnsi" w:cs="Arial"/>
              </w:rPr>
              <w:t xml:space="preserve"> clients</w:t>
            </w:r>
          </w:p>
          <w:p w14:paraId="6853C196" w14:textId="77777777" w:rsidR="00EE1D26" w:rsidRDefault="00EE1D26" w:rsidP="00EE1D26">
            <w:pPr>
              <w:numPr>
                <w:ilvl w:val="0"/>
                <w:numId w:val="10"/>
              </w:numPr>
              <w:tabs>
                <w:tab w:val="left" w:pos="720"/>
              </w:tabs>
              <w:rPr>
                <w:rFonts w:asciiTheme="minorHAnsi" w:hAnsiTheme="minorHAnsi" w:cs="Arial"/>
              </w:rPr>
            </w:pPr>
            <w:r w:rsidRPr="00EE1D26">
              <w:rPr>
                <w:rFonts w:asciiTheme="minorHAnsi" w:hAnsiTheme="minorHAnsi" w:cs="Arial"/>
              </w:rPr>
              <w:t>Managing Windows Servers, networks, m</w:t>
            </w:r>
            <w:r w:rsidR="00FE3D3E" w:rsidRPr="00EE1D26">
              <w:rPr>
                <w:rFonts w:asciiTheme="minorHAnsi" w:hAnsiTheme="minorHAnsi" w:cs="Arial"/>
              </w:rPr>
              <w:t>aintaining backup and DR Solutions</w:t>
            </w:r>
          </w:p>
          <w:p w14:paraId="38C3E490" w14:textId="471F9741" w:rsidR="00DB3E53" w:rsidRPr="00EE1D26" w:rsidRDefault="00FE3D3E" w:rsidP="00EE1D26">
            <w:pPr>
              <w:numPr>
                <w:ilvl w:val="0"/>
                <w:numId w:val="10"/>
              </w:numPr>
              <w:tabs>
                <w:tab w:val="left" w:pos="720"/>
              </w:tabs>
              <w:rPr>
                <w:rFonts w:asciiTheme="minorHAnsi" w:hAnsiTheme="minorHAnsi" w:cs="Arial"/>
              </w:rPr>
            </w:pPr>
            <w:r w:rsidRPr="00EE1D26">
              <w:rPr>
                <w:rFonts w:asciiTheme="minorHAnsi" w:hAnsiTheme="minorHAnsi" w:cs="Arial"/>
              </w:rPr>
              <w:t xml:space="preserve">Supporting PDA and mobile devices </w:t>
            </w:r>
          </w:p>
          <w:p w14:paraId="4E24496B" w14:textId="77777777" w:rsidR="00DB3E53" w:rsidRPr="00E67C12" w:rsidRDefault="00FE3D3E">
            <w:pPr>
              <w:numPr>
                <w:ilvl w:val="0"/>
                <w:numId w:val="10"/>
              </w:numPr>
              <w:tabs>
                <w:tab w:val="left" w:pos="720"/>
              </w:tabs>
              <w:rPr>
                <w:rFonts w:asciiTheme="minorHAnsi" w:hAnsiTheme="minorHAnsi" w:cs="Arial"/>
              </w:rPr>
            </w:pPr>
            <w:r w:rsidRPr="00E67C12">
              <w:rPr>
                <w:rFonts w:asciiTheme="minorHAnsi" w:hAnsiTheme="minorHAnsi" w:cs="Arial"/>
              </w:rPr>
              <w:t>Supporting VOIP and traditional PABX based phone systems</w:t>
            </w:r>
          </w:p>
          <w:p w14:paraId="6121774B" w14:textId="77777777" w:rsidR="00DB3E53" w:rsidRDefault="00DB3E53"/>
          <w:p w14:paraId="5BEA67E3" w14:textId="77777777" w:rsidR="00E454D6" w:rsidRDefault="00E454D6"/>
          <w:p w14:paraId="4AA06208" w14:textId="77777777" w:rsidR="00DB3E53" w:rsidRPr="00BA15D9" w:rsidRDefault="00FE3D3E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</w:rPr>
            </w:pPr>
            <w:r w:rsidRPr="00BA15D9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>Total RISC Technology Pty Ltd</w:t>
            </w:r>
          </w:p>
          <w:p w14:paraId="05DD9C56" w14:textId="77777777" w:rsidR="00DB3E53" w:rsidRPr="00E67C12" w:rsidRDefault="00FE3D3E">
            <w:pPr>
              <w:pStyle w:val="SectionTitle"/>
              <w:rPr>
                <w:rFonts w:asciiTheme="minorHAnsi" w:hAnsiTheme="minorHAnsi" w:cs="Arial"/>
                <w:u w:val="none"/>
              </w:rPr>
            </w:pPr>
            <w:r w:rsidRPr="00E67C12">
              <w:rPr>
                <w:rFonts w:asciiTheme="minorHAnsi" w:hAnsiTheme="minorHAnsi" w:cs="Arial"/>
                <w:u w:val="none"/>
              </w:rPr>
              <w:t xml:space="preserve">Aug 2004 to Jan 2007 </w:t>
            </w:r>
          </w:p>
          <w:p w14:paraId="36C42926" w14:textId="77777777" w:rsidR="00DB3E53" w:rsidRPr="00E67C12" w:rsidRDefault="00DB3E53">
            <w:pPr>
              <w:rPr>
                <w:rFonts w:asciiTheme="minorHAnsi" w:hAnsiTheme="minorHAnsi"/>
              </w:rPr>
            </w:pPr>
          </w:p>
          <w:p w14:paraId="1E6B5958" w14:textId="77777777" w:rsidR="00DB3E53" w:rsidRPr="00E67C12" w:rsidRDefault="007C623D">
            <w:pPr>
              <w:pStyle w:val="Heading1"/>
              <w:tabs>
                <w:tab w:val="left" w:pos="0"/>
              </w:tabs>
              <w:rPr>
                <w:rFonts w:asciiTheme="minorHAnsi" w:hAnsiTheme="minorHAnsi"/>
              </w:rPr>
            </w:pPr>
            <w:r w:rsidRPr="00E67C12">
              <w:rPr>
                <w:rFonts w:asciiTheme="minorHAnsi" w:hAnsiTheme="minorHAnsi"/>
              </w:rPr>
              <w:t xml:space="preserve">Internal IT </w:t>
            </w:r>
            <w:r w:rsidR="00FE3D3E" w:rsidRPr="00E67C12">
              <w:rPr>
                <w:rFonts w:asciiTheme="minorHAnsi" w:hAnsiTheme="minorHAnsi"/>
              </w:rPr>
              <w:t>Systems Administrator</w:t>
            </w:r>
          </w:p>
          <w:p w14:paraId="174F43D6" w14:textId="52677273" w:rsidR="00DB3E53" w:rsidRPr="00E67C12" w:rsidRDefault="00FE3D3E">
            <w:pPr>
              <w:numPr>
                <w:ilvl w:val="0"/>
                <w:numId w:val="10"/>
              </w:numPr>
              <w:tabs>
                <w:tab w:val="left" w:pos="720"/>
              </w:tabs>
              <w:rPr>
                <w:rFonts w:asciiTheme="minorHAnsi" w:hAnsiTheme="minorHAnsi" w:cs="Arial"/>
              </w:rPr>
            </w:pPr>
            <w:r w:rsidRPr="00E67C12">
              <w:rPr>
                <w:rFonts w:asciiTheme="minorHAnsi" w:hAnsiTheme="minorHAnsi" w:cs="Arial"/>
              </w:rPr>
              <w:t>Maintaining IT and Telecommunications environment across 3 sites</w:t>
            </w:r>
            <w:r w:rsidR="00EE1D26">
              <w:rPr>
                <w:rFonts w:asciiTheme="minorHAnsi" w:hAnsiTheme="minorHAnsi" w:cs="Arial"/>
              </w:rPr>
              <w:t xml:space="preserve"> and around 50 users</w:t>
            </w:r>
          </w:p>
          <w:p w14:paraId="7090E7C3" w14:textId="63632002" w:rsidR="007C623D" w:rsidRPr="00E454D6" w:rsidRDefault="007C623D" w:rsidP="007C623D">
            <w:pPr>
              <w:numPr>
                <w:ilvl w:val="0"/>
                <w:numId w:val="10"/>
              </w:numPr>
              <w:tabs>
                <w:tab w:val="left" w:pos="720"/>
              </w:tabs>
              <w:rPr>
                <w:rFonts w:asciiTheme="minorHAnsi" w:hAnsiTheme="minorHAnsi" w:cs="Arial"/>
              </w:rPr>
            </w:pPr>
            <w:r w:rsidRPr="00E454D6">
              <w:rPr>
                <w:rFonts w:asciiTheme="minorHAnsi" w:hAnsiTheme="minorHAnsi" w:cs="Arial"/>
              </w:rPr>
              <w:t xml:space="preserve">Creating and implementing short and </w:t>
            </w:r>
            <w:r w:rsidR="00F54DEE" w:rsidRPr="00E454D6">
              <w:rPr>
                <w:rFonts w:asciiTheme="minorHAnsi" w:hAnsiTheme="minorHAnsi" w:cs="Arial"/>
              </w:rPr>
              <w:t>long-term</w:t>
            </w:r>
            <w:r w:rsidRPr="00E454D6">
              <w:rPr>
                <w:rFonts w:asciiTheme="minorHAnsi" w:hAnsiTheme="minorHAnsi" w:cs="Arial"/>
              </w:rPr>
              <w:t xml:space="preserve"> IT strat</w:t>
            </w:r>
            <w:r w:rsidR="00E454D6" w:rsidRPr="00E454D6">
              <w:rPr>
                <w:rFonts w:asciiTheme="minorHAnsi" w:hAnsiTheme="minorHAnsi" w:cs="Arial"/>
              </w:rPr>
              <w:t>e</w:t>
            </w:r>
            <w:r w:rsidRPr="00E454D6">
              <w:rPr>
                <w:rFonts w:asciiTheme="minorHAnsi" w:hAnsiTheme="minorHAnsi" w:cs="Arial"/>
              </w:rPr>
              <w:t>gy</w:t>
            </w:r>
          </w:p>
          <w:p w14:paraId="021804A7" w14:textId="1E1DAB8C" w:rsidR="00DB3E53" w:rsidRPr="00E67C12" w:rsidRDefault="007C623D" w:rsidP="007C623D">
            <w:pPr>
              <w:numPr>
                <w:ilvl w:val="0"/>
                <w:numId w:val="10"/>
              </w:numPr>
              <w:tabs>
                <w:tab w:val="left" w:pos="720"/>
              </w:tabs>
              <w:rPr>
                <w:rFonts w:asciiTheme="minorHAnsi" w:hAnsiTheme="minorHAnsi" w:cs="Arial"/>
              </w:rPr>
            </w:pPr>
            <w:r w:rsidRPr="00E454D6">
              <w:rPr>
                <w:rFonts w:asciiTheme="minorHAnsi" w:hAnsiTheme="minorHAnsi" w:cs="Arial"/>
              </w:rPr>
              <w:t xml:space="preserve">Design and </w:t>
            </w:r>
            <w:r w:rsidR="00FE3D3E" w:rsidRPr="00E454D6">
              <w:rPr>
                <w:rFonts w:asciiTheme="minorHAnsi" w:hAnsiTheme="minorHAnsi" w:cs="Arial"/>
              </w:rPr>
              <w:t xml:space="preserve">Implementing </w:t>
            </w:r>
            <w:r w:rsidRPr="00E454D6">
              <w:rPr>
                <w:rFonts w:asciiTheme="minorHAnsi" w:hAnsiTheme="minorHAnsi" w:cs="Arial"/>
              </w:rPr>
              <w:t xml:space="preserve">of complete server and storage refresh </w:t>
            </w:r>
            <w:r w:rsidR="00EE1D26">
              <w:rPr>
                <w:rFonts w:asciiTheme="minorHAnsi" w:hAnsiTheme="minorHAnsi" w:cs="Arial"/>
              </w:rPr>
              <w:t>including virtualisation platform</w:t>
            </w:r>
          </w:p>
          <w:p w14:paraId="6B5AA853" w14:textId="434FC978" w:rsidR="00E67C12" w:rsidRDefault="00E67C12">
            <w:pPr>
              <w:ind w:left="360"/>
            </w:pPr>
          </w:p>
          <w:p w14:paraId="4320D718" w14:textId="77777777" w:rsidR="001C14FC" w:rsidRDefault="001C14FC">
            <w:pPr>
              <w:ind w:left="360"/>
            </w:pPr>
          </w:p>
          <w:p w14:paraId="0FF859F0" w14:textId="77777777" w:rsidR="00DB3E53" w:rsidRPr="00BA15D9" w:rsidRDefault="00DB3E53">
            <w:pPr>
              <w:ind w:left="360"/>
              <w:rPr>
                <w:rFonts w:asciiTheme="majorHAnsi" w:hAnsiTheme="majorHAnsi"/>
                <w:b/>
              </w:rPr>
            </w:pPr>
          </w:p>
          <w:p w14:paraId="459F0150" w14:textId="77777777" w:rsidR="00DB3E53" w:rsidRPr="00BA15D9" w:rsidRDefault="00FE3D3E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</w:rPr>
            </w:pPr>
            <w:r w:rsidRPr="00BA15D9">
              <w:rPr>
                <w:rFonts w:asciiTheme="majorHAnsi" w:hAnsiTheme="majorHAnsi"/>
                <w:b/>
                <w:sz w:val="24"/>
                <w:szCs w:val="24"/>
              </w:rPr>
              <w:t>Fujitsu Australia Ltd</w:t>
            </w:r>
          </w:p>
          <w:p w14:paraId="00022B97" w14:textId="77777777" w:rsidR="00DB3E53" w:rsidRPr="00BA15D9" w:rsidRDefault="00FE3D3E">
            <w:pPr>
              <w:pStyle w:val="SectionTitle"/>
              <w:rPr>
                <w:rFonts w:asciiTheme="minorHAnsi" w:hAnsiTheme="minorHAnsi" w:cs="Arial"/>
                <w:u w:val="none"/>
              </w:rPr>
            </w:pPr>
            <w:r w:rsidRPr="00BA15D9">
              <w:rPr>
                <w:rFonts w:asciiTheme="minorHAnsi" w:hAnsiTheme="minorHAnsi" w:cs="Arial"/>
                <w:u w:val="none"/>
              </w:rPr>
              <w:t>Mar 2000 to Aug 2004</w:t>
            </w:r>
          </w:p>
          <w:p w14:paraId="6E4EE4F1" w14:textId="77777777" w:rsidR="00DB3E53" w:rsidRPr="00BA15D9" w:rsidRDefault="00DB3E53">
            <w:pPr>
              <w:rPr>
                <w:rFonts w:asciiTheme="minorHAnsi" w:hAnsiTheme="minorHAnsi"/>
              </w:rPr>
            </w:pPr>
          </w:p>
          <w:p w14:paraId="63B1EE62" w14:textId="77777777" w:rsidR="00DB3E53" w:rsidRPr="00BA15D9" w:rsidRDefault="00FE3D3E">
            <w:pPr>
              <w:pStyle w:val="Heading1"/>
              <w:tabs>
                <w:tab w:val="left" w:pos="0"/>
              </w:tabs>
              <w:rPr>
                <w:rFonts w:asciiTheme="minorHAnsi" w:hAnsiTheme="minorHAnsi"/>
              </w:rPr>
            </w:pPr>
            <w:r w:rsidRPr="00BA15D9">
              <w:rPr>
                <w:rFonts w:asciiTheme="minorHAnsi" w:hAnsiTheme="minorHAnsi"/>
              </w:rPr>
              <w:t>Systems Engineer</w:t>
            </w:r>
          </w:p>
          <w:p w14:paraId="3C12FE8B" w14:textId="77777777" w:rsidR="00DB3E53" w:rsidRPr="00BA15D9" w:rsidRDefault="00FE3D3E">
            <w:pPr>
              <w:numPr>
                <w:ilvl w:val="0"/>
                <w:numId w:val="6"/>
              </w:numPr>
              <w:tabs>
                <w:tab w:val="left" w:pos="624"/>
              </w:tabs>
              <w:rPr>
                <w:rFonts w:asciiTheme="minorHAnsi" w:hAnsiTheme="minorHAnsi"/>
              </w:rPr>
            </w:pPr>
            <w:r w:rsidRPr="00BA15D9">
              <w:rPr>
                <w:rFonts w:asciiTheme="minorHAnsi" w:hAnsiTheme="minorHAnsi"/>
              </w:rPr>
              <w:t>Assisting in international client infrastructure upgrades</w:t>
            </w:r>
            <w:r w:rsidR="00E454D6">
              <w:rPr>
                <w:rFonts w:asciiTheme="minorHAnsi" w:hAnsiTheme="minorHAnsi"/>
              </w:rPr>
              <w:t xml:space="preserve">, </w:t>
            </w:r>
            <w:r w:rsidRPr="00BA15D9">
              <w:rPr>
                <w:rFonts w:asciiTheme="minorHAnsi" w:hAnsiTheme="minorHAnsi"/>
              </w:rPr>
              <w:t>Win NT4 to Windows 2000 environment</w:t>
            </w:r>
          </w:p>
          <w:p w14:paraId="265792E9" w14:textId="5B27F207" w:rsidR="00DB3E53" w:rsidRPr="00BA15D9" w:rsidRDefault="00FE3D3E">
            <w:pPr>
              <w:numPr>
                <w:ilvl w:val="0"/>
                <w:numId w:val="6"/>
              </w:numPr>
              <w:tabs>
                <w:tab w:val="left" w:pos="624"/>
              </w:tabs>
              <w:rPr>
                <w:rFonts w:asciiTheme="minorHAnsi" w:hAnsiTheme="minorHAnsi"/>
                <w:bCs/>
              </w:rPr>
            </w:pPr>
            <w:r w:rsidRPr="00BA15D9">
              <w:rPr>
                <w:rFonts w:asciiTheme="minorHAnsi" w:hAnsiTheme="minorHAnsi"/>
                <w:bCs/>
              </w:rPr>
              <w:t xml:space="preserve">Maintain server </w:t>
            </w:r>
            <w:r w:rsidRPr="004E6E77">
              <w:rPr>
                <w:rFonts w:asciiTheme="minorHAnsi" w:hAnsiTheme="minorHAnsi"/>
                <w:bCs/>
                <w:noProof/>
              </w:rPr>
              <w:t>backup</w:t>
            </w:r>
            <w:r w:rsidRPr="00BA15D9">
              <w:rPr>
                <w:rFonts w:asciiTheme="minorHAnsi" w:hAnsiTheme="minorHAnsi"/>
                <w:bCs/>
              </w:rPr>
              <w:t xml:space="preserve"> systems – </w:t>
            </w:r>
            <w:proofErr w:type="spellStart"/>
            <w:r w:rsidRPr="00BA15D9">
              <w:rPr>
                <w:rFonts w:asciiTheme="minorHAnsi" w:hAnsiTheme="minorHAnsi"/>
                <w:bCs/>
              </w:rPr>
              <w:t>approx</w:t>
            </w:r>
            <w:proofErr w:type="spellEnd"/>
            <w:r w:rsidRPr="00BA15D9">
              <w:rPr>
                <w:rFonts w:asciiTheme="minorHAnsi" w:hAnsiTheme="minorHAnsi"/>
                <w:bCs/>
              </w:rPr>
              <w:t xml:space="preserve"> 200 servers</w:t>
            </w:r>
          </w:p>
          <w:p w14:paraId="08ABBE61" w14:textId="77777777" w:rsidR="00DB3E53" w:rsidRPr="00BA15D9" w:rsidRDefault="00DB3E53">
            <w:pPr>
              <w:rPr>
                <w:rFonts w:asciiTheme="minorHAnsi" w:hAnsiTheme="minorHAnsi"/>
              </w:rPr>
            </w:pPr>
          </w:p>
          <w:p w14:paraId="3FB33886" w14:textId="77777777" w:rsidR="00DB3E53" w:rsidRPr="00BA15D9" w:rsidRDefault="00FE3D3E">
            <w:pPr>
              <w:rPr>
                <w:rFonts w:asciiTheme="minorHAnsi" w:hAnsiTheme="minorHAnsi"/>
                <w:b/>
              </w:rPr>
            </w:pPr>
            <w:r w:rsidRPr="00BA15D9">
              <w:rPr>
                <w:rFonts w:asciiTheme="minorHAnsi" w:hAnsiTheme="minorHAnsi"/>
                <w:b/>
              </w:rPr>
              <w:t>Customer Service Representative – CompuServe Pacific</w:t>
            </w:r>
          </w:p>
          <w:p w14:paraId="598C49BD" w14:textId="77777777" w:rsidR="00DB3E53" w:rsidRPr="00BA15D9" w:rsidRDefault="00FE3D3E">
            <w:pPr>
              <w:numPr>
                <w:ilvl w:val="0"/>
                <w:numId w:val="3"/>
              </w:numPr>
              <w:tabs>
                <w:tab w:val="left" w:pos="624"/>
              </w:tabs>
              <w:rPr>
                <w:rFonts w:asciiTheme="minorHAnsi" w:hAnsiTheme="minorHAnsi"/>
                <w:bCs/>
              </w:rPr>
            </w:pPr>
            <w:r w:rsidRPr="00BA15D9">
              <w:rPr>
                <w:rFonts w:asciiTheme="minorHAnsi" w:hAnsiTheme="minorHAnsi"/>
                <w:bCs/>
              </w:rPr>
              <w:t>Resolving Technical Support queries for Windows and Macintosh by phone and via email.</w:t>
            </w:r>
          </w:p>
          <w:p w14:paraId="249906FC" w14:textId="56B98DC8" w:rsidR="00BA15D9" w:rsidRDefault="00BA15D9">
            <w:pPr>
              <w:rPr>
                <w:rFonts w:ascii="Arial" w:hAnsi="Arial"/>
              </w:rPr>
            </w:pPr>
          </w:p>
          <w:p w14:paraId="1DADABC5" w14:textId="77777777" w:rsidR="00DB3E53" w:rsidRPr="00BA15D9" w:rsidRDefault="00FE3D3E">
            <w:pPr>
              <w:rPr>
                <w:rFonts w:asciiTheme="majorHAnsi" w:hAnsiTheme="majorHAnsi"/>
                <w:b/>
                <w:sz w:val="24"/>
                <w:szCs w:val="24"/>
                <w:u w:val="single"/>
              </w:rPr>
            </w:pPr>
            <w:r w:rsidRPr="00BA15D9">
              <w:rPr>
                <w:rFonts w:asciiTheme="majorHAnsi" w:hAnsiTheme="majorHAnsi"/>
                <w:b/>
                <w:sz w:val="24"/>
                <w:szCs w:val="24"/>
                <w:u w:val="single"/>
              </w:rPr>
              <w:t>Momentum Utilities Pty Ltd</w:t>
            </w:r>
          </w:p>
          <w:p w14:paraId="2AA35D37" w14:textId="77777777" w:rsidR="00DB3E53" w:rsidRPr="00BA15D9" w:rsidRDefault="00FE3D3E">
            <w:pPr>
              <w:rPr>
                <w:rFonts w:asciiTheme="minorHAnsi" w:hAnsiTheme="minorHAnsi"/>
              </w:rPr>
            </w:pPr>
            <w:r w:rsidRPr="00BA15D9">
              <w:rPr>
                <w:rFonts w:asciiTheme="minorHAnsi" w:hAnsiTheme="minorHAnsi"/>
              </w:rPr>
              <w:t>Jan 1998 – Mar 2000</w:t>
            </w:r>
          </w:p>
          <w:p w14:paraId="583BC6BE" w14:textId="77777777" w:rsidR="00DB3E53" w:rsidRPr="00BA15D9" w:rsidRDefault="00DB3E53">
            <w:pPr>
              <w:rPr>
                <w:rFonts w:asciiTheme="minorHAnsi" w:hAnsiTheme="minorHAnsi"/>
              </w:rPr>
            </w:pPr>
          </w:p>
          <w:p w14:paraId="084456F8" w14:textId="77777777" w:rsidR="00DB3E53" w:rsidRPr="00BA15D9" w:rsidRDefault="00FE3D3E">
            <w:pPr>
              <w:pStyle w:val="Heading1"/>
              <w:tabs>
                <w:tab w:val="left" w:pos="0"/>
              </w:tabs>
              <w:rPr>
                <w:rFonts w:asciiTheme="minorHAnsi" w:hAnsiTheme="minorHAnsi"/>
              </w:rPr>
            </w:pPr>
            <w:r w:rsidRPr="00BA15D9">
              <w:rPr>
                <w:rFonts w:asciiTheme="minorHAnsi" w:hAnsiTheme="minorHAnsi"/>
              </w:rPr>
              <w:t>Third Level AS/400</w:t>
            </w:r>
            <w:r w:rsidR="007C623D" w:rsidRPr="00BA15D9">
              <w:rPr>
                <w:rFonts w:asciiTheme="minorHAnsi" w:hAnsiTheme="minorHAnsi"/>
              </w:rPr>
              <w:t xml:space="preserve"> (iSeries)</w:t>
            </w:r>
            <w:r w:rsidRPr="00BA15D9">
              <w:rPr>
                <w:rFonts w:asciiTheme="minorHAnsi" w:hAnsiTheme="minorHAnsi"/>
              </w:rPr>
              <w:t xml:space="preserve"> and PC support</w:t>
            </w:r>
          </w:p>
          <w:p w14:paraId="13CFFCB5" w14:textId="36212D96" w:rsidR="00341666" w:rsidRPr="00A80FB3" w:rsidRDefault="00FE3D3E" w:rsidP="00A80FB3">
            <w:pPr>
              <w:numPr>
                <w:ilvl w:val="0"/>
                <w:numId w:val="9"/>
              </w:numPr>
              <w:tabs>
                <w:tab w:val="left" w:pos="624"/>
              </w:tabs>
              <w:rPr>
                <w:rFonts w:asciiTheme="minorHAnsi" w:hAnsiTheme="minorHAnsi"/>
              </w:rPr>
            </w:pPr>
            <w:r w:rsidRPr="00BA15D9">
              <w:rPr>
                <w:rFonts w:asciiTheme="minorHAnsi" w:hAnsiTheme="minorHAnsi"/>
              </w:rPr>
              <w:t>Providing 3</w:t>
            </w:r>
            <w:r w:rsidRPr="00BA15D9">
              <w:rPr>
                <w:rFonts w:asciiTheme="minorHAnsi" w:hAnsiTheme="minorHAnsi"/>
                <w:vertAlign w:val="superscript"/>
              </w:rPr>
              <w:t>rd</w:t>
            </w:r>
            <w:r w:rsidRPr="00BA15D9">
              <w:rPr>
                <w:rFonts w:asciiTheme="minorHAnsi" w:hAnsiTheme="minorHAnsi"/>
              </w:rPr>
              <w:t xml:space="preserve"> level technical support for AS/400 reporting solution</w:t>
            </w:r>
          </w:p>
        </w:tc>
      </w:tr>
      <w:tr w:rsidR="00A80FB3" w14:paraId="372B4E51" w14:textId="77777777" w:rsidTr="003A4301">
        <w:trPr>
          <w:trHeight w:val="2977"/>
        </w:trPr>
        <w:tc>
          <w:tcPr>
            <w:tcW w:w="2552" w:type="dxa"/>
          </w:tcPr>
          <w:p w14:paraId="54A4C8F7" w14:textId="5C94A1DC" w:rsidR="00A80FB3" w:rsidRPr="00A80FB3" w:rsidRDefault="00A80FB3">
            <w:pPr>
              <w:snapToGrid w:val="0"/>
              <w:rPr>
                <w:rFonts w:asciiTheme="majorHAnsi" w:hAnsiTheme="majorHAnsi"/>
                <w:b/>
                <w:sz w:val="24"/>
                <w:szCs w:val="24"/>
              </w:rPr>
            </w:pPr>
            <w:r w:rsidRPr="00A80FB3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>Technical Experience</w:t>
            </w:r>
          </w:p>
        </w:tc>
        <w:tc>
          <w:tcPr>
            <w:tcW w:w="8080" w:type="dxa"/>
            <w:gridSpan w:val="3"/>
          </w:tcPr>
          <w:p w14:paraId="0E8B92AC" w14:textId="7660D218" w:rsidR="00E42BC5" w:rsidRPr="00A15EBC" w:rsidRDefault="00E42BC5">
            <w:p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I have extensive experience</w:t>
            </w:r>
            <w:r w:rsidR="0089192A" w:rsidRPr="00A15EBC">
              <w:rPr>
                <w:rFonts w:asciiTheme="minorHAnsi" w:hAnsiTheme="minorHAnsi" w:cstheme="minorHAnsi"/>
              </w:rPr>
              <w:t>,</w:t>
            </w:r>
            <w:r w:rsidRPr="00A15EBC">
              <w:rPr>
                <w:rFonts w:asciiTheme="minorHAnsi" w:hAnsiTheme="minorHAnsi" w:cstheme="minorHAnsi"/>
              </w:rPr>
              <w:t xml:space="preserve"> </w:t>
            </w:r>
            <w:r w:rsidR="00AF6B4C" w:rsidRPr="00A15EBC">
              <w:rPr>
                <w:rFonts w:asciiTheme="minorHAnsi" w:hAnsiTheme="minorHAnsi" w:cstheme="minorHAnsi"/>
              </w:rPr>
              <w:t xml:space="preserve">design, deploy and maintain </w:t>
            </w:r>
            <w:r w:rsidRPr="00A15EBC">
              <w:rPr>
                <w:rFonts w:asciiTheme="minorHAnsi" w:hAnsiTheme="minorHAnsi" w:cstheme="minorHAnsi"/>
              </w:rPr>
              <w:t xml:space="preserve">in the following technologies.  </w:t>
            </w:r>
          </w:p>
          <w:p w14:paraId="4E66E490" w14:textId="1B869652" w:rsidR="00A80FB3" w:rsidRPr="00A15EBC" w:rsidRDefault="00A80FB3" w:rsidP="00EA14E7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Microsoft Windows 2000 – Windows 10</w:t>
            </w:r>
          </w:p>
          <w:p w14:paraId="0703E9B2" w14:textId="7157225D" w:rsidR="00A80FB3" w:rsidRPr="00A15EBC" w:rsidRDefault="00A80FB3" w:rsidP="00EA14E7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 xml:space="preserve">Microsoft Windows Server </w:t>
            </w:r>
            <w:r w:rsidR="00E42BC5" w:rsidRPr="00A15EBC">
              <w:rPr>
                <w:rFonts w:asciiTheme="minorHAnsi" w:hAnsiTheme="minorHAnsi" w:cstheme="minorHAnsi"/>
              </w:rPr>
              <w:t>NT4.0 – Windows 2016</w:t>
            </w:r>
            <w:r w:rsidR="00913F50" w:rsidRPr="00A15EBC">
              <w:rPr>
                <w:rFonts w:asciiTheme="minorHAnsi" w:hAnsiTheme="minorHAnsi" w:cstheme="minorHAnsi"/>
              </w:rPr>
              <w:t xml:space="preserve"> including all </w:t>
            </w:r>
            <w:r w:rsidR="007215A4" w:rsidRPr="00A15EBC">
              <w:rPr>
                <w:rFonts w:asciiTheme="minorHAnsi" w:hAnsiTheme="minorHAnsi" w:cstheme="minorHAnsi"/>
              </w:rPr>
              <w:t xml:space="preserve">roles and features </w:t>
            </w:r>
            <w:r w:rsidR="00A15EBC" w:rsidRPr="00A15EBC">
              <w:rPr>
                <w:rFonts w:asciiTheme="minorHAnsi" w:hAnsiTheme="minorHAnsi" w:cstheme="minorHAnsi"/>
              </w:rPr>
              <w:t>e.g.</w:t>
            </w:r>
            <w:r w:rsidR="007215A4" w:rsidRPr="00A15EBC">
              <w:rPr>
                <w:rFonts w:asciiTheme="minorHAnsi" w:hAnsiTheme="minorHAnsi" w:cstheme="minorHAnsi"/>
              </w:rPr>
              <w:t xml:space="preserve"> </w:t>
            </w:r>
            <w:r w:rsidR="00CD66F1" w:rsidRPr="00A15EBC">
              <w:rPr>
                <w:rFonts w:asciiTheme="minorHAnsi" w:hAnsiTheme="minorHAnsi" w:cstheme="minorHAnsi"/>
              </w:rPr>
              <w:t xml:space="preserve">AD/Group Policy, </w:t>
            </w:r>
            <w:r w:rsidR="007215A4" w:rsidRPr="00A15EBC">
              <w:rPr>
                <w:rFonts w:asciiTheme="minorHAnsi" w:hAnsiTheme="minorHAnsi" w:cstheme="minorHAnsi"/>
              </w:rPr>
              <w:t>IIS</w:t>
            </w:r>
            <w:r w:rsidR="00BE7A71" w:rsidRPr="00A15EBC">
              <w:rPr>
                <w:rFonts w:asciiTheme="minorHAnsi" w:hAnsiTheme="minorHAnsi" w:cstheme="minorHAnsi"/>
              </w:rPr>
              <w:t>,</w:t>
            </w:r>
            <w:r w:rsidR="007215A4" w:rsidRPr="00A15EBC">
              <w:rPr>
                <w:rFonts w:asciiTheme="minorHAnsi" w:hAnsiTheme="minorHAnsi" w:cstheme="minorHAnsi"/>
              </w:rPr>
              <w:t xml:space="preserve"> </w:t>
            </w:r>
            <w:r w:rsidR="00BE7A71" w:rsidRPr="00A15EBC">
              <w:rPr>
                <w:rFonts w:asciiTheme="minorHAnsi" w:hAnsiTheme="minorHAnsi" w:cstheme="minorHAnsi"/>
              </w:rPr>
              <w:t xml:space="preserve">VPN, Clustering, RemoteApp and </w:t>
            </w:r>
            <w:r w:rsidR="00925845" w:rsidRPr="00A15EBC">
              <w:rPr>
                <w:rFonts w:asciiTheme="minorHAnsi" w:hAnsiTheme="minorHAnsi" w:cstheme="minorHAnsi"/>
              </w:rPr>
              <w:t>iSCSI</w:t>
            </w:r>
          </w:p>
          <w:p w14:paraId="6BBC4B76" w14:textId="6F8AB50A" w:rsidR="00EA14E7" w:rsidRPr="00A15EBC" w:rsidRDefault="005478F5" w:rsidP="00EA14E7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Microsoft Exchange 5.5 – 2016 and O365</w:t>
            </w:r>
          </w:p>
          <w:p w14:paraId="37502D94" w14:textId="4AFABE5F" w:rsidR="005478F5" w:rsidRPr="00A15EBC" w:rsidRDefault="005478F5" w:rsidP="00EA14E7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Microsoft SharePoint 2 – 2016 and O365</w:t>
            </w:r>
          </w:p>
          <w:p w14:paraId="01D7B300" w14:textId="75628DE7" w:rsidR="005478F5" w:rsidRPr="00A15EBC" w:rsidRDefault="005478F5" w:rsidP="00EA14E7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Microsoft Lync</w:t>
            </w:r>
            <w:r w:rsidR="00913F50" w:rsidRPr="00A15EBC">
              <w:rPr>
                <w:rFonts w:asciiTheme="minorHAnsi" w:hAnsiTheme="minorHAnsi" w:cstheme="minorHAnsi"/>
              </w:rPr>
              <w:t>/Skype for Business</w:t>
            </w:r>
          </w:p>
          <w:p w14:paraId="6C8BDB2F" w14:textId="4AFC829A" w:rsidR="009033E6" w:rsidRPr="00A15EBC" w:rsidRDefault="009033E6" w:rsidP="00EA14E7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Microsoft SQL Server including Reporting Services and Integration Services</w:t>
            </w:r>
          </w:p>
          <w:p w14:paraId="1D7D4CD6" w14:textId="17C7EA67" w:rsidR="00E42BC5" w:rsidRPr="00A15EBC" w:rsidRDefault="0089192A" w:rsidP="00913F50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Microsoft Hyper-V</w:t>
            </w:r>
            <w:r w:rsidR="00066511" w:rsidRPr="00A15EBC">
              <w:rPr>
                <w:rFonts w:asciiTheme="minorHAnsi" w:hAnsiTheme="minorHAnsi" w:cstheme="minorHAnsi"/>
              </w:rPr>
              <w:t xml:space="preserve"> 2012 - 2016</w:t>
            </w:r>
          </w:p>
          <w:p w14:paraId="5DE3BC22" w14:textId="62562CF5" w:rsidR="0089192A" w:rsidRPr="00A15EBC" w:rsidRDefault="00066511" w:rsidP="00913F50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VMWare ESX</w:t>
            </w:r>
          </w:p>
          <w:p w14:paraId="28F49ABD" w14:textId="2F3B564E" w:rsidR="00EE24D8" w:rsidRPr="00A15EBC" w:rsidRDefault="00066511" w:rsidP="00913F50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Microsoft System Cent</w:t>
            </w:r>
            <w:r w:rsidR="00EE24D8" w:rsidRPr="00A15EBC">
              <w:rPr>
                <w:rFonts w:asciiTheme="minorHAnsi" w:hAnsiTheme="minorHAnsi" w:cstheme="minorHAnsi"/>
              </w:rPr>
              <w:t>re</w:t>
            </w:r>
            <w:r w:rsidRPr="00A15EBC">
              <w:rPr>
                <w:rFonts w:asciiTheme="minorHAnsi" w:hAnsiTheme="minorHAnsi" w:cstheme="minorHAnsi"/>
              </w:rPr>
              <w:t xml:space="preserve"> including </w:t>
            </w:r>
          </w:p>
          <w:p w14:paraId="444C746E" w14:textId="77777777" w:rsidR="00EE24D8" w:rsidRPr="00A15EBC" w:rsidRDefault="00066511" w:rsidP="00EE24D8">
            <w:pPr>
              <w:pStyle w:val="ListParagraph"/>
              <w:numPr>
                <w:ilvl w:val="1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Operations Manager</w:t>
            </w:r>
          </w:p>
          <w:p w14:paraId="2EBF2D74" w14:textId="77777777" w:rsidR="00EE24D8" w:rsidRPr="00A15EBC" w:rsidRDefault="00EE24D8" w:rsidP="00EE24D8">
            <w:pPr>
              <w:pStyle w:val="ListParagraph"/>
              <w:numPr>
                <w:ilvl w:val="1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Configuration Manager</w:t>
            </w:r>
          </w:p>
          <w:p w14:paraId="7C516EAD" w14:textId="77777777" w:rsidR="00EE24D8" w:rsidRPr="00A15EBC" w:rsidRDefault="00EE24D8" w:rsidP="00EE24D8">
            <w:pPr>
              <w:pStyle w:val="ListParagraph"/>
              <w:numPr>
                <w:ilvl w:val="1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Service Manager</w:t>
            </w:r>
          </w:p>
          <w:p w14:paraId="24CAC0D1" w14:textId="04D2B380" w:rsidR="00066511" w:rsidRPr="00A15EBC" w:rsidRDefault="00EE24D8" w:rsidP="00EE24D8">
            <w:pPr>
              <w:pStyle w:val="ListParagraph"/>
              <w:numPr>
                <w:ilvl w:val="1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 xml:space="preserve">Data Protection </w:t>
            </w:r>
            <w:r w:rsidR="004E6E77">
              <w:rPr>
                <w:rFonts w:asciiTheme="minorHAnsi" w:hAnsiTheme="minorHAnsi" w:cstheme="minorHAnsi"/>
                <w:noProof/>
              </w:rPr>
              <w:t>M</w:t>
            </w:r>
            <w:r w:rsidRPr="004E6E77">
              <w:rPr>
                <w:rFonts w:asciiTheme="minorHAnsi" w:hAnsiTheme="minorHAnsi" w:cstheme="minorHAnsi"/>
                <w:noProof/>
              </w:rPr>
              <w:t>anager</w:t>
            </w:r>
          </w:p>
          <w:p w14:paraId="57E0082A" w14:textId="0D4231B6" w:rsidR="00EE24D8" w:rsidRPr="00A15EBC" w:rsidRDefault="006F12C1" w:rsidP="00EE24D8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 xml:space="preserve">Cisco Switching, routing, </w:t>
            </w:r>
            <w:r w:rsidR="00366D56" w:rsidRPr="00A15EBC">
              <w:rPr>
                <w:rFonts w:asciiTheme="minorHAnsi" w:hAnsiTheme="minorHAnsi" w:cstheme="minorHAnsi"/>
              </w:rPr>
              <w:t>Wi-Fi</w:t>
            </w:r>
            <w:r w:rsidRPr="00A15EBC">
              <w:rPr>
                <w:rFonts w:asciiTheme="minorHAnsi" w:hAnsiTheme="minorHAnsi" w:cstheme="minorHAnsi"/>
              </w:rPr>
              <w:t xml:space="preserve"> and Voice products including:</w:t>
            </w:r>
          </w:p>
          <w:p w14:paraId="24AE63A5" w14:textId="00BA94D8" w:rsidR="006F12C1" w:rsidRPr="00A15EBC" w:rsidRDefault="006F12C1" w:rsidP="006F12C1">
            <w:pPr>
              <w:pStyle w:val="ListParagraph"/>
              <w:numPr>
                <w:ilvl w:val="1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Catalyst Switches</w:t>
            </w:r>
            <w:r w:rsidR="00366D56" w:rsidRPr="00A15EBC">
              <w:rPr>
                <w:rFonts w:asciiTheme="minorHAnsi" w:hAnsiTheme="minorHAnsi" w:cstheme="minorHAnsi"/>
              </w:rPr>
              <w:t>, access, distribution and core layers</w:t>
            </w:r>
          </w:p>
          <w:p w14:paraId="462DB695" w14:textId="77777777" w:rsidR="006F12C1" w:rsidRPr="00A15EBC" w:rsidRDefault="003C6E43" w:rsidP="006F12C1">
            <w:pPr>
              <w:pStyle w:val="ListParagraph"/>
              <w:numPr>
                <w:ilvl w:val="1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Cisco WAN routers and Firewalls including ASA</w:t>
            </w:r>
          </w:p>
          <w:p w14:paraId="66F7EF3C" w14:textId="7A129A16" w:rsidR="003C6E43" w:rsidRPr="00A15EBC" w:rsidRDefault="003C6E43" w:rsidP="006F12C1">
            <w:pPr>
              <w:pStyle w:val="ListParagraph"/>
              <w:numPr>
                <w:ilvl w:val="1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 xml:space="preserve">Cisco </w:t>
            </w:r>
            <w:r w:rsidR="00366D56" w:rsidRPr="00A15EBC">
              <w:rPr>
                <w:rFonts w:asciiTheme="minorHAnsi" w:hAnsiTheme="minorHAnsi" w:cstheme="minorHAnsi"/>
              </w:rPr>
              <w:t>Wi-Fi</w:t>
            </w:r>
            <w:r w:rsidRPr="00A15EBC">
              <w:rPr>
                <w:rFonts w:asciiTheme="minorHAnsi" w:hAnsiTheme="minorHAnsi" w:cstheme="minorHAnsi"/>
              </w:rPr>
              <w:t xml:space="preserve"> access points and </w:t>
            </w:r>
            <w:r w:rsidR="00366D56" w:rsidRPr="00A15EBC">
              <w:rPr>
                <w:rFonts w:asciiTheme="minorHAnsi" w:hAnsiTheme="minorHAnsi" w:cstheme="minorHAnsi"/>
              </w:rPr>
              <w:t>Wi-Fi</w:t>
            </w:r>
            <w:r w:rsidRPr="00A15EBC">
              <w:rPr>
                <w:rFonts w:asciiTheme="minorHAnsi" w:hAnsiTheme="minorHAnsi" w:cstheme="minorHAnsi"/>
              </w:rPr>
              <w:t xml:space="preserve"> controllers</w:t>
            </w:r>
          </w:p>
          <w:p w14:paraId="7D11C4A4" w14:textId="68E718A2" w:rsidR="003C6E43" w:rsidRPr="00A15EBC" w:rsidRDefault="00B11EBF" w:rsidP="006F12C1">
            <w:pPr>
              <w:pStyle w:val="ListParagraph"/>
              <w:numPr>
                <w:ilvl w:val="1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Cisco CUCM VOIP systems and handsets</w:t>
            </w:r>
          </w:p>
          <w:p w14:paraId="04A8E3DC" w14:textId="77777777" w:rsidR="00926845" w:rsidRPr="00A15EBC" w:rsidRDefault="00926845" w:rsidP="00926845">
            <w:pPr>
              <w:pStyle w:val="ListParagraph"/>
              <w:snapToGrid w:val="0"/>
              <w:ind w:left="1440"/>
              <w:rPr>
                <w:rFonts w:asciiTheme="minorHAnsi" w:hAnsiTheme="minorHAnsi" w:cstheme="minorHAnsi"/>
              </w:rPr>
            </w:pPr>
          </w:p>
          <w:p w14:paraId="49D0735C" w14:textId="4626F45E" w:rsidR="00B11EBF" w:rsidRPr="00A15EBC" w:rsidRDefault="00175622" w:rsidP="00926845">
            <w:p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I have experience programming and scripting in the following languages:</w:t>
            </w:r>
          </w:p>
          <w:p w14:paraId="5848AA66" w14:textId="79FAF720" w:rsidR="00175622" w:rsidRPr="00A15EBC" w:rsidRDefault="00175622" w:rsidP="00B11EBF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C#.Net</w:t>
            </w:r>
          </w:p>
          <w:p w14:paraId="56371B23" w14:textId="77777777" w:rsidR="00175622" w:rsidRPr="00A15EBC" w:rsidRDefault="00175622" w:rsidP="00B11EBF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VB.Net</w:t>
            </w:r>
          </w:p>
          <w:p w14:paraId="7FC95B8B" w14:textId="4C4BFAFD" w:rsidR="00175622" w:rsidRPr="00A15EBC" w:rsidRDefault="00A401AF" w:rsidP="00B11EBF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PowerShell</w:t>
            </w:r>
          </w:p>
          <w:p w14:paraId="660F976B" w14:textId="77777777" w:rsidR="00175622" w:rsidRPr="00A15EBC" w:rsidRDefault="00175622" w:rsidP="00B11EBF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lastRenderedPageBreak/>
              <w:t>Bash</w:t>
            </w:r>
          </w:p>
          <w:p w14:paraId="2EAB2BB2" w14:textId="564EEE07" w:rsidR="00175622" w:rsidRPr="00A15EBC" w:rsidRDefault="00175622" w:rsidP="00B11EBF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Delphi/Pascal</w:t>
            </w:r>
          </w:p>
          <w:p w14:paraId="2D0E5EC8" w14:textId="5281005F" w:rsidR="00A401AF" w:rsidRPr="00A15EBC" w:rsidRDefault="00A401AF" w:rsidP="00B11EBF">
            <w:pPr>
              <w:pStyle w:val="ListParagraph"/>
              <w:numPr>
                <w:ilvl w:val="0"/>
                <w:numId w:val="20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 xml:space="preserve">Web </w:t>
            </w:r>
            <w:r w:rsidR="009A4640" w:rsidRPr="004E6E77">
              <w:rPr>
                <w:rFonts w:asciiTheme="minorHAnsi" w:hAnsiTheme="minorHAnsi" w:cstheme="minorHAnsi"/>
                <w:noProof/>
              </w:rPr>
              <w:t>markup</w:t>
            </w:r>
            <w:r w:rsidR="009A4640" w:rsidRPr="00A15EBC">
              <w:rPr>
                <w:rFonts w:asciiTheme="minorHAnsi" w:hAnsiTheme="minorHAnsi" w:cstheme="minorHAnsi"/>
              </w:rPr>
              <w:t xml:space="preserve"> languages such as HTML, CSS and PHP</w:t>
            </w:r>
          </w:p>
          <w:p w14:paraId="766BFE8D" w14:textId="77777777" w:rsidR="00926845" w:rsidRPr="00A15EBC" w:rsidRDefault="00926845" w:rsidP="00926845">
            <w:pPr>
              <w:pStyle w:val="ListParagraph"/>
              <w:snapToGrid w:val="0"/>
              <w:rPr>
                <w:rFonts w:asciiTheme="minorHAnsi" w:hAnsiTheme="minorHAnsi" w:cstheme="minorHAnsi"/>
              </w:rPr>
            </w:pPr>
          </w:p>
          <w:p w14:paraId="2E3AD9B2" w14:textId="77777777" w:rsidR="00175622" w:rsidRPr="00A15EBC" w:rsidRDefault="00175622" w:rsidP="00175622">
            <w:pPr>
              <w:pStyle w:val="ListParagraph"/>
              <w:snapToGrid w:val="0"/>
              <w:ind w:left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 xml:space="preserve">I have experience with </w:t>
            </w:r>
            <w:r w:rsidR="00CC3A9C" w:rsidRPr="00A15EBC">
              <w:rPr>
                <w:rFonts w:asciiTheme="minorHAnsi" w:hAnsiTheme="minorHAnsi" w:cstheme="minorHAnsi"/>
              </w:rPr>
              <w:t>hardware solutions from:</w:t>
            </w:r>
          </w:p>
          <w:p w14:paraId="31EC4D9D" w14:textId="1E119516" w:rsidR="00CC3A9C" w:rsidRPr="00A15EBC" w:rsidRDefault="00CC3A9C" w:rsidP="00CC3A9C">
            <w:pPr>
              <w:pStyle w:val="ListParagraph"/>
              <w:numPr>
                <w:ilvl w:val="0"/>
                <w:numId w:val="21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Dell</w:t>
            </w:r>
            <w:r w:rsidR="000A29E4" w:rsidRPr="00A15EBC">
              <w:rPr>
                <w:rFonts w:asciiTheme="minorHAnsi" w:hAnsiTheme="minorHAnsi" w:cstheme="minorHAnsi"/>
              </w:rPr>
              <w:t xml:space="preserve"> including servers, storage, networking and backups</w:t>
            </w:r>
          </w:p>
          <w:p w14:paraId="7D62C320" w14:textId="59EBF1AD" w:rsidR="00CC3A9C" w:rsidRPr="00A15EBC" w:rsidRDefault="00CC3A9C" w:rsidP="00CC3A9C">
            <w:pPr>
              <w:pStyle w:val="ListParagraph"/>
              <w:numPr>
                <w:ilvl w:val="0"/>
                <w:numId w:val="21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EMC</w:t>
            </w:r>
            <w:r w:rsidR="000A29E4" w:rsidRPr="00A15EBC">
              <w:rPr>
                <w:rFonts w:asciiTheme="minorHAnsi" w:hAnsiTheme="minorHAnsi" w:cstheme="minorHAnsi"/>
              </w:rPr>
              <w:t xml:space="preserve"> including fibre and iSCSI solutions</w:t>
            </w:r>
          </w:p>
          <w:p w14:paraId="745370F6" w14:textId="77777777" w:rsidR="00CC3A9C" w:rsidRPr="00A15EBC" w:rsidRDefault="00CC3A9C" w:rsidP="00CC3A9C">
            <w:pPr>
              <w:pStyle w:val="ListParagraph"/>
              <w:numPr>
                <w:ilvl w:val="0"/>
                <w:numId w:val="21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HP, including servers, storage and networking</w:t>
            </w:r>
          </w:p>
          <w:p w14:paraId="225BCB63" w14:textId="77777777" w:rsidR="00CC3A9C" w:rsidRPr="00A15EBC" w:rsidRDefault="00CC3A9C" w:rsidP="00CC3A9C">
            <w:pPr>
              <w:pStyle w:val="ListParagraph"/>
              <w:numPr>
                <w:ilvl w:val="0"/>
                <w:numId w:val="21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IBM x-series</w:t>
            </w:r>
          </w:p>
          <w:p w14:paraId="15EC7AFF" w14:textId="77777777" w:rsidR="00CC3A9C" w:rsidRPr="00A15EBC" w:rsidRDefault="000A29E4" w:rsidP="00CC3A9C">
            <w:pPr>
              <w:pStyle w:val="ListParagraph"/>
              <w:numPr>
                <w:ilvl w:val="0"/>
                <w:numId w:val="21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Palo Alto</w:t>
            </w:r>
          </w:p>
          <w:p w14:paraId="2CF3AE7A" w14:textId="6DF4758F" w:rsidR="000A29E4" w:rsidRPr="00A15EBC" w:rsidRDefault="00A401AF" w:rsidP="00CC3A9C">
            <w:pPr>
              <w:pStyle w:val="ListParagraph"/>
              <w:numPr>
                <w:ilvl w:val="0"/>
                <w:numId w:val="21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SonicWall</w:t>
            </w:r>
          </w:p>
          <w:p w14:paraId="50BE7F6D" w14:textId="52F9B64F" w:rsidR="00926845" w:rsidRPr="00A15EBC" w:rsidRDefault="00926845" w:rsidP="00CC3A9C">
            <w:pPr>
              <w:pStyle w:val="ListParagraph"/>
              <w:numPr>
                <w:ilvl w:val="0"/>
                <w:numId w:val="21"/>
              </w:numPr>
              <w:snapToGrid w:val="0"/>
              <w:rPr>
                <w:rFonts w:asciiTheme="minorHAnsi" w:hAnsiTheme="minorHAnsi" w:cstheme="minorHAnsi"/>
              </w:rPr>
            </w:pPr>
            <w:r w:rsidRPr="00A15EBC">
              <w:rPr>
                <w:rFonts w:asciiTheme="minorHAnsi" w:hAnsiTheme="minorHAnsi" w:cstheme="minorHAnsi"/>
              </w:rPr>
              <w:t>APC</w:t>
            </w:r>
          </w:p>
        </w:tc>
      </w:tr>
      <w:tr w:rsidR="00DB3E53" w14:paraId="3F6A45A1" w14:textId="77777777" w:rsidTr="00B971A8">
        <w:tc>
          <w:tcPr>
            <w:tcW w:w="2552" w:type="dxa"/>
          </w:tcPr>
          <w:p w14:paraId="01496B55" w14:textId="77777777" w:rsidR="00DB3E53" w:rsidRPr="00BA15D9" w:rsidRDefault="00FE3D3E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  <w:u w:val="none"/>
              </w:rPr>
            </w:pPr>
            <w:r w:rsidRPr="00BA15D9">
              <w:rPr>
                <w:rFonts w:asciiTheme="majorHAnsi" w:hAnsiTheme="majorHAnsi"/>
                <w:b/>
                <w:sz w:val="24"/>
                <w:szCs w:val="24"/>
                <w:u w:val="none"/>
              </w:rPr>
              <w:lastRenderedPageBreak/>
              <w:t>Education and Qualifications</w:t>
            </w:r>
          </w:p>
        </w:tc>
        <w:tc>
          <w:tcPr>
            <w:tcW w:w="8080" w:type="dxa"/>
            <w:gridSpan w:val="3"/>
          </w:tcPr>
          <w:p w14:paraId="78A75C8A" w14:textId="77777777" w:rsidR="00DB3E53" w:rsidRPr="00BA15D9" w:rsidRDefault="00FE3D3E">
            <w:pPr>
              <w:pStyle w:val="SectionTitle"/>
              <w:rPr>
                <w:rFonts w:asciiTheme="majorHAnsi" w:hAnsiTheme="majorHAnsi"/>
                <w:b/>
                <w:sz w:val="24"/>
                <w:szCs w:val="24"/>
              </w:rPr>
            </w:pPr>
            <w:r w:rsidRPr="00BA15D9">
              <w:rPr>
                <w:rFonts w:asciiTheme="majorHAnsi" w:hAnsiTheme="majorHAnsi"/>
                <w:b/>
                <w:sz w:val="24"/>
                <w:szCs w:val="24"/>
              </w:rPr>
              <w:t>Microsoft Certified Professional</w:t>
            </w:r>
          </w:p>
          <w:p w14:paraId="479610F8" w14:textId="77777777" w:rsidR="00DB3E53" w:rsidRPr="00BA15D9" w:rsidRDefault="00FE3D3E">
            <w:pPr>
              <w:numPr>
                <w:ilvl w:val="0"/>
                <w:numId w:val="4"/>
              </w:numPr>
              <w:tabs>
                <w:tab w:val="left" w:pos="624"/>
              </w:tabs>
              <w:rPr>
                <w:rFonts w:asciiTheme="minorHAnsi" w:hAnsiTheme="minorHAnsi"/>
              </w:rPr>
            </w:pPr>
            <w:r w:rsidRPr="00BA15D9">
              <w:rPr>
                <w:rFonts w:asciiTheme="minorHAnsi" w:hAnsiTheme="minorHAnsi"/>
              </w:rPr>
              <w:t>Completed Microsoft Certified Professional course in Windows Professional 2000 (MCP 070-210)</w:t>
            </w:r>
          </w:p>
          <w:p w14:paraId="6315E29E" w14:textId="77777777" w:rsidR="00DB3E53" w:rsidRPr="00BA15D9" w:rsidRDefault="00DB3E53">
            <w:pPr>
              <w:rPr>
                <w:rFonts w:asciiTheme="minorHAnsi" w:hAnsiTheme="minorHAnsi"/>
              </w:rPr>
            </w:pPr>
          </w:p>
          <w:p w14:paraId="59A3B026" w14:textId="77777777" w:rsidR="00DB3E53" w:rsidRPr="00BA15D9" w:rsidRDefault="00FE3D3E">
            <w:pPr>
              <w:pStyle w:val="SectionTitle"/>
              <w:rPr>
                <w:rFonts w:asciiTheme="minorHAnsi" w:hAnsiTheme="minorHAnsi"/>
                <w:b/>
                <w:sz w:val="24"/>
                <w:szCs w:val="24"/>
              </w:rPr>
            </w:pPr>
            <w:r w:rsidRPr="00BA15D9">
              <w:rPr>
                <w:rFonts w:asciiTheme="minorHAnsi" w:hAnsiTheme="minorHAnsi"/>
                <w:b/>
                <w:sz w:val="24"/>
                <w:szCs w:val="24"/>
              </w:rPr>
              <w:t>Certificate III – Call Centre and Telecommunications</w:t>
            </w:r>
          </w:p>
          <w:p w14:paraId="77A97918" w14:textId="77777777" w:rsidR="00DB3E53" w:rsidRPr="00BA15D9" w:rsidRDefault="00FE3D3E">
            <w:pPr>
              <w:rPr>
                <w:rFonts w:asciiTheme="minorHAnsi" w:hAnsiTheme="minorHAnsi"/>
              </w:rPr>
            </w:pPr>
            <w:r w:rsidRPr="00BA15D9">
              <w:rPr>
                <w:rFonts w:asciiTheme="minorHAnsi" w:hAnsiTheme="minorHAnsi"/>
              </w:rPr>
              <w:t>2000 – 2001</w:t>
            </w:r>
          </w:p>
          <w:p w14:paraId="3B977F03" w14:textId="77777777" w:rsidR="00DB3E53" w:rsidRPr="00BA15D9" w:rsidRDefault="00DB3E53">
            <w:pPr>
              <w:rPr>
                <w:rFonts w:asciiTheme="minorHAnsi" w:hAnsiTheme="minorHAnsi"/>
              </w:rPr>
            </w:pPr>
          </w:p>
          <w:p w14:paraId="3DF06224" w14:textId="7B7B7413" w:rsidR="00DB3E53" w:rsidRPr="00BA15D9" w:rsidRDefault="00FE3D3E">
            <w:pPr>
              <w:numPr>
                <w:ilvl w:val="0"/>
                <w:numId w:val="8"/>
              </w:numPr>
              <w:tabs>
                <w:tab w:val="left" w:pos="624"/>
              </w:tabs>
              <w:rPr>
                <w:rFonts w:asciiTheme="minorHAnsi" w:hAnsiTheme="minorHAnsi"/>
              </w:rPr>
            </w:pPr>
            <w:r w:rsidRPr="00BA15D9">
              <w:rPr>
                <w:rFonts w:asciiTheme="minorHAnsi" w:hAnsiTheme="minorHAnsi"/>
              </w:rPr>
              <w:t xml:space="preserve">Traineeship </w:t>
            </w:r>
            <w:r w:rsidRPr="004E6E77">
              <w:rPr>
                <w:rFonts w:asciiTheme="minorHAnsi" w:hAnsiTheme="minorHAnsi"/>
                <w:noProof/>
              </w:rPr>
              <w:t>undert</w:t>
            </w:r>
            <w:r w:rsidR="004E6E77">
              <w:rPr>
                <w:rFonts w:asciiTheme="minorHAnsi" w:hAnsiTheme="minorHAnsi"/>
                <w:noProof/>
              </w:rPr>
              <w:t>ook</w:t>
            </w:r>
            <w:r w:rsidRPr="00BA15D9">
              <w:rPr>
                <w:rFonts w:asciiTheme="minorHAnsi" w:hAnsiTheme="minorHAnsi"/>
              </w:rPr>
              <w:t xml:space="preserve"> for twelve months</w:t>
            </w:r>
          </w:p>
          <w:p w14:paraId="49F1E6EE" w14:textId="56BDE770" w:rsidR="00DB3E53" w:rsidRPr="00BA15D9" w:rsidRDefault="00FE3D3E">
            <w:pPr>
              <w:numPr>
                <w:ilvl w:val="0"/>
                <w:numId w:val="8"/>
              </w:numPr>
              <w:tabs>
                <w:tab w:val="left" w:pos="624"/>
              </w:tabs>
              <w:rPr>
                <w:rFonts w:asciiTheme="minorHAnsi" w:hAnsiTheme="minorHAnsi"/>
              </w:rPr>
            </w:pPr>
            <w:r w:rsidRPr="00BA15D9">
              <w:rPr>
                <w:rFonts w:asciiTheme="minorHAnsi" w:hAnsiTheme="minorHAnsi"/>
              </w:rPr>
              <w:t>Focus on Customer service/</w:t>
            </w:r>
            <w:r w:rsidRPr="004E6E77">
              <w:rPr>
                <w:rFonts w:asciiTheme="minorHAnsi" w:hAnsiTheme="minorHAnsi"/>
                <w:noProof/>
              </w:rPr>
              <w:t>Helpdesk</w:t>
            </w:r>
            <w:r w:rsidRPr="00BA15D9">
              <w:rPr>
                <w:rFonts w:asciiTheme="minorHAnsi" w:hAnsiTheme="minorHAnsi"/>
              </w:rPr>
              <w:t>, and IT services.</w:t>
            </w:r>
          </w:p>
          <w:p w14:paraId="603508DB" w14:textId="77777777" w:rsidR="00E454D6" w:rsidRDefault="00E454D6">
            <w:pPr>
              <w:pStyle w:val="SectionTitle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6DA1B5F0" w14:textId="77777777" w:rsidR="00DB3E53" w:rsidRPr="00BA15D9" w:rsidRDefault="00FE3D3E">
            <w:pPr>
              <w:pStyle w:val="SectionTitle"/>
              <w:rPr>
                <w:rFonts w:asciiTheme="minorHAnsi" w:hAnsiTheme="minorHAnsi"/>
                <w:b/>
                <w:sz w:val="24"/>
                <w:szCs w:val="24"/>
              </w:rPr>
            </w:pPr>
            <w:r w:rsidRPr="00BA15D9">
              <w:rPr>
                <w:rFonts w:asciiTheme="minorHAnsi" w:hAnsiTheme="minorHAnsi"/>
                <w:b/>
                <w:sz w:val="24"/>
                <w:szCs w:val="24"/>
              </w:rPr>
              <w:t>Pennant Hills High School</w:t>
            </w:r>
          </w:p>
          <w:p w14:paraId="6FCDA61B" w14:textId="77777777" w:rsidR="00DB3E53" w:rsidRDefault="00FE3D3E" w:rsidP="00E67C12">
            <w:r w:rsidRPr="00BA15D9">
              <w:rPr>
                <w:rFonts w:asciiTheme="minorHAnsi" w:hAnsiTheme="minorHAnsi"/>
              </w:rPr>
              <w:t>1993 – 1997</w:t>
            </w:r>
          </w:p>
        </w:tc>
      </w:tr>
    </w:tbl>
    <w:p w14:paraId="6AFE1A03" w14:textId="77777777" w:rsidR="00FE3D3E" w:rsidRDefault="00FE3D3E" w:rsidP="00E454D6"/>
    <w:sectPr w:rsidR="00FE3D3E" w:rsidSect="00DB3E53">
      <w:footnotePr>
        <w:pos w:val="beneathText"/>
      </w:footnotePr>
      <w:pgSz w:w="11905" w:h="16837"/>
      <w:pgMar w:top="1440" w:right="1800" w:bottom="1134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6"/>
    <w:lvl w:ilvl="0">
      <w:start w:val="1"/>
      <w:numFmt w:val="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12"/>
    <w:lvl w:ilvl="0">
      <w:start w:val="1"/>
      <w:numFmt w:val="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13"/>
    <w:lvl w:ilvl="0">
      <w:start w:val="1"/>
      <w:numFmt w:val="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/>
      </w:rPr>
    </w:lvl>
  </w:abstractNum>
  <w:abstractNum w:abstractNumId="6" w15:restartNumberingAfterBreak="0">
    <w:nsid w:val="00000007"/>
    <w:multiLevelType w:val="singleLevel"/>
    <w:tmpl w:val="00000007"/>
    <w:name w:val="WW8Num15"/>
    <w:lvl w:ilvl="0">
      <w:start w:val="1"/>
      <w:numFmt w:val="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/>
      </w:rPr>
    </w:lvl>
  </w:abstractNum>
  <w:abstractNum w:abstractNumId="7" w15:restartNumberingAfterBreak="0">
    <w:nsid w:val="00000008"/>
    <w:multiLevelType w:val="singleLevel"/>
    <w:tmpl w:val="00000008"/>
    <w:name w:val="WW8Num16"/>
    <w:lvl w:ilvl="0">
      <w:start w:val="1"/>
      <w:numFmt w:val="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/>
      </w:rPr>
    </w:lvl>
  </w:abstractNum>
  <w:abstractNum w:abstractNumId="8" w15:restartNumberingAfterBreak="0">
    <w:nsid w:val="00000009"/>
    <w:multiLevelType w:val="singleLevel"/>
    <w:tmpl w:val="00000009"/>
    <w:name w:val="WW8Num17"/>
    <w:lvl w:ilvl="0">
      <w:start w:val="1"/>
      <w:numFmt w:val="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/>
      </w:rPr>
    </w:lvl>
  </w:abstractNum>
  <w:abstractNum w:abstractNumId="9" w15:restartNumberingAfterBreak="0">
    <w:nsid w:val="0000000A"/>
    <w:multiLevelType w:val="singleLevel"/>
    <w:tmpl w:val="0000000A"/>
    <w:name w:val="WW8Num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0B"/>
    <w:multiLevelType w:val="singleLevel"/>
    <w:tmpl w:val="0000000B"/>
    <w:name w:val="WW8Num19"/>
    <w:lvl w:ilvl="0">
      <w:start w:val="1"/>
      <w:numFmt w:val="bullet"/>
      <w:lvlText w:val=""/>
      <w:lvlJc w:val="left"/>
      <w:pPr>
        <w:tabs>
          <w:tab w:val="num" w:pos="245"/>
        </w:tabs>
        <w:ind w:left="245" w:hanging="245"/>
      </w:pPr>
      <w:rPr>
        <w:rFonts w:ascii="Wingdings" w:hAnsi="Wingdings"/>
      </w:rPr>
    </w:lvl>
  </w:abstractNum>
  <w:abstractNum w:abstractNumId="11" w15:restartNumberingAfterBreak="0">
    <w:nsid w:val="0CEC6468"/>
    <w:multiLevelType w:val="hybridMultilevel"/>
    <w:tmpl w:val="4B52E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BE78EB"/>
    <w:multiLevelType w:val="hybridMultilevel"/>
    <w:tmpl w:val="31E6D36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E50897"/>
    <w:multiLevelType w:val="hybridMultilevel"/>
    <w:tmpl w:val="52D07A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61A78"/>
    <w:multiLevelType w:val="hybridMultilevel"/>
    <w:tmpl w:val="56AA12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31284F"/>
    <w:multiLevelType w:val="hybridMultilevel"/>
    <w:tmpl w:val="0A5CC1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497DFF"/>
    <w:multiLevelType w:val="hybridMultilevel"/>
    <w:tmpl w:val="D5C2F7F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95410"/>
    <w:multiLevelType w:val="hybridMultilevel"/>
    <w:tmpl w:val="867844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555DAF"/>
    <w:multiLevelType w:val="hybridMultilevel"/>
    <w:tmpl w:val="6FB4C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58342C"/>
    <w:multiLevelType w:val="hybridMultilevel"/>
    <w:tmpl w:val="7EAE7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596D59"/>
    <w:multiLevelType w:val="hybridMultilevel"/>
    <w:tmpl w:val="7EB0C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9"/>
  </w:num>
  <w:num w:numId="13">
    <w:abstractNumId w:val="11"/>
  </w:num>
  <w:num w:numId="14">
    <w:abstractNumId w:val="20"/>
  </w:num>
  <w:num w:numId="15">
    <w:abstractNumId w:val="17"/>
  </w:num>
  <w:num w:numId="16">
    <w:abstractNumId w:val="15"/>
  </w:num>
  <w:num w:numId="17">
    <w:abstractNumId w:val="18"/>
  </w:num>
  <w:num w:numId="18">
    <w:abstractNumId w:val="13"/>
  </w:num>
  <w:num w:numId="19">
    <w:abstractNumId w:val="14"/>
  </w:num>
  <w:num w:numId="20">
    <w:abstractNumId w:val="16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zUxMDa1MDE3MDdU0lEKTi0uzszPAykwrAUAvvNZLywAAAA="/>
  </w:docVars>
  <w:rsids>
    <w:rsidRoot w:val="007C623D"/>
    <w:rsid w:val="000005D9"/>
    <w:rsid w:val="0001687A"/>
    <w:rsid w:val="0004713E"/>
    <w:rsid w:val="00065B0C"/>
    <w:rsid w:val="00065C66"/>
    <w:rsid w:val="00066511"/>
    <w:rsid w:val="000A29E4"/>
    <w:rsid w:val="00127AB9"/>
    <w:rsid w:val="0015737C"/>
    <w:rsid w:val="00175622"/>
    <w:rsid w:val="001C14FC"/>
    <w:rsid w:val="00274257"/>
    <w:rsid w:val="002815AA"/>
    <w:rsid w:val="002B3D26"/>
    <w:rsid w:val="00341666"/>
    <w:rsid w:val="00366D56"/>
    <w:rsid w:val="003A4301"/>
    <w:rsid w:val="003C6E43"/>
    <w:rsid w:val="004046AC"/>
    <w:rsid w:val="00424BFE"/>
    <w:rsid w:val="00426484"/>
    <w:rsid w:val="004654ED"/>
    <w:rsid w:val="00496BDC"/>
    <w:rsid w:val="004E0D79"/>
    <w:rsid w:val="004E22F2"/>
    <w:rsid w:val="004E6E77"/>
    <w:rsid w:val="005478F5"/>
    <w:rsid w:val="005E48CC"/>
    <w:rsid w:val="00656FE6"/>
    <w:rsid w:val="00695609"/>
    <w:rsid w:val="006A230B"/>
    <w:rsid w:val="006A66EC"/>
    <w:rsid w:val="006C426D"/>
    <w:rsid w:val="006D7603"/>
    <w:rsid w:val="006F12C1"/>
    <w:rsid w:val="007148BF"/>
    <w:rsid w:val="007215A4"/>
    <w:rsid w:val="00793045"/>
    <w:rsid w:val="007B4921"/>
    <w:rsid w:val="007C623D"/>
    <w:rsid w:val="00807BB6"/>
    <w:rsid w:val="0083665E"/>
    <w:rsid w:val="00886052"/>
    <w:rsid w:val="0089192A"/>
    <w:rsid w:val="008E28F9"/>
    <w:rsid w:val="009033E6"/>
    <w:rsid w:val="00912333"/>
    <w:rsid w:val="00913F50"/>
    <w:rsid w:val="009142F9"/>
    <w:rsid w:val="00925845"/>
    <w:rsid w:val="00926845"/>
    <w:rsid w:val="00956AA7"/>
    <w:rsid w:val="009624D9"/>
    <w:rsid w:val="009A4640"/>
    <w:rsid w:val="009F209B"/>
    <w:rsid w:val="00A15EBC"/>
    <w:rsid w:val="00A401AF"/>
    <w:rsid w:val="00A80FB3"/>
    <w:rsid w:val="00AF6B4C"/>
    <w:rsid w:val="00B11EBF"/>
    <w:rsid w:val="00B61F14"/>
    <w:rsid w:val="00B971A8"/>
    <w:rsid w:val="00BA15D9"/>
    <w:rsid w:val="00BC1FA5"/>
    <w:rsid w:val="00BE7A71"/>
    <w:rsid w:val="00C6310C"/>
    <w:rsid w:val="00CA4AFA"/>
    <w:rsid w:val="00CC3A9C"/>
    <w:rsid w:val="00CD66F1"/>
    <w:rsid w:val="00D54CA8"/>
    <w:rsid w:val="00D9769C"/>
    <w:rsid w:val="00DB3E53"/>
    <w:rsid w:val="00E20DAA"/>
    <w:rsid w:val="00E42BC5"/>
    <w:rsid w:val="00E454D6"/>
    <w:rsid w:val="00E635B6"/>
    <w:rsid w:val="00E67C12"/>
    <w:rsid w:val="00E93B41"/>
    <w:rsid w:val="00EA0BF8"/>
    <w:rsid w:val="00EA14E7"/>
    <w:rsid w:val="00EA26C4"/>
    <w:rsid w:val="00EB370C"/>
    <w:rsid w:val="00EE1D26"/>
    <w:rsid w:val="00EE24D8"/>
    <w:rsid w:val="00F05B26"/>
    <w:rsid w:val="00F15A2F"/>
    <w:rsid w:val="00F54DEE"/>
    <w:rsid w:val="00FB4D90"/>
    <w:rsid w:val="00FD4D37"/>
    <w:rsid w:val="00FD73C0"/>
    <w:rsid w:val="00FE3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FBB94"/>
  <w15:docId w15:val="{9BF5C56A-8938-4978-B959-9072FCD4D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3E53"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qFormat/>
    <w:rsid w:val="00DB3E53"/>
    <w:pPr>
      <w:keepNext/>
      <w:tabs>
        <w:tab w:val="num" w:pos="0"/>
      </w:tabs>
      <w:outlineLvl w:val="0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DB3E53"/>
    <w:rPr>
      <w:rFonts w:ascii="Symbol" w:hAnsi="Symbol"/>
    </w:rPr>
  </w:style>
  <w:style w:type="character" w:customStyle="1" w:styleId="WW8Num1z1">
    <w:name w:val="WW8Num1z1"/>
    <w:rsid w:val="00DB3E53"/>
    <w:rPr>
      <w:rFonts w:ascii="Courier New" w:hAnsi="Courier New"/>
    </w:rPr>
  </w:style>
  <w:style w:type="character" w:customStyle="1" w:styleId="WW8Num1z2">
    <w:name w:val="WW8Num1z2"/>
    <w:rsid w:val="00DB3E53"/>
    <w:rPr>
      <w:rFonts w:ascii="Wingdings" w:hAnsi="Wingdings"/>
    </w:rPr>
  </w:style>
  <w:style w:type="character" w:customStyle="1" w:styleId="WW8Num2z0">
    <w:name w:val="WW8Num2z0"/>
    <w:rsid w:val="00DB3E53"/>
    <w:rPr>
      <w:rFonts w:ascii="Symbol" w:hAnsi="Symbol"/>
    </w:rPr>
  </w:style>
  <w:style w:type="character" w:customStyle="1" w:styleId="WW8Num3z0">
    <w:name w:val="WW8Num3z0"/>
    <w:rsid w:val="00DB3E53"/>
    <w:rPr>
      <w:rFonts w:ascii="Symbol" w:hAnsi="Symbol"/>
    </w:rPr>
  </w:style>
  <w:style w:type="character" w:customStyle="1" w:styleId="WW8Num4z0">
    <w:name w:val="WW8Num4z0"/>
    <w:rsid w:val="00DB3E53"/>
    <w:rPr>
      <w:rFonts w:ascii="Symbol" w:hAnsi="Symbol"/>
    </w:rPr>
  </w:style>
  <w:style w:type="character" w:customStyle="1" w:styleId="WW8Num4z1">
    <w:name w:val="WW8Num4z1"/>
    <w:rsid w:val="00DB3E53"/>
    <w:rPr>
      <w:rFonts w:ascii="Courier New" w:hAnsi="Courier New" w:cs="Courier New"/>
    </w:rPr>
  </w:style>
  <w:style w:type="character" w:customStyle="1" w:styleId="WW8Num4z2">
    <w:name w:val="WW8Num4z2"/>
    <w:rsid w:val="00DB3E53"/>
    <w:rPr>
      <w:rFonts w:ascii="Wingdings" w:hAnsi="Wingdings"/>
    </w:rPr>
  </w:style>
  <w:style w:type="character" w:customStyle="1" w:styleId="WW8Num5z0">
    <w:name w:val="WW8Num5z0"/>
    <w:rsid w:val="00DB3E53"/>
    <w:rPr>
      <w:rFonts w:ascii="Symbol" w:hAnsi="Symbol"/>
    </w:rPr>
  </w:style>
  <w:style w:type="character" w:customStyle="1" w:styleId="WW8Num6z0">
    <w:name w:val="WW8Num6z0"/>
    <w:rsid w:val="00DB3E53"/>
    <w:rPr>
      <w:rFonts w:ascii="Symbol" w:hAnsi="Symbol"/>
    </w:rPr>
  </w:style>
  <w:style w:type="character" w:customStyle="1" w:styleId="WW8Num7z0">
    <w:name w:val="WW8Num7z0"/>
    <w:rsid w:val="00DB3E53"/>
    <w:rPr>
      <w:rFonts w:ascii="Symbol" w:hAnsi="Symbol"/>
    </w:rPr>
  </w:style>
  <w:style w:type="character" w:customStyle="1" w:styleId="WW8Num8z0">
    <w:name w:val="WW8Num8z0"/>
    <w:rsid w:val="00DB3E53"/>
    <w:rPr>
      <w:rFonts w:ascii="Symbol" w:hAnsi="Symbol"/>
    </w:rPr>
  </w:style>
  <w:style w:type="character" w:customStyle="1" w:styleId="WW8Num8z1">
    <w:name w:val="WW8Num8z1"/>
    <w:rsid w:val="00DB3E53"/>
    <w:rPr>
      <w:rFonts w:ascii="Courier New" w:hAnsi="Courier New"/>
    </w:rPr>
  </w:style>
  <w:style w:type="character" w:customStyle="1" w:styleId="WW8Num8z2">
    <w:name w:val="WW8Num8z2"/>
    <w:rsid w:val="00DB3E53"/>
    <w:rPr>
      <w:rFonts w:ascii="Wingdings" w:hAnsi="Wingdings"/>
    </w:rPr>
  </w:style>
  <w:style w:type="character" w:customStyle="1" w:styleId="WW8Num9z0">
    <w:name w:val="WW8Num9z0"/>
    <w:rsid w:val="00DB3E53"/>
    <w:rPr>
      <w:rFonts w:ascii="Symbol" w:hAnsi="Symbol"/>
    </w:rPr>
  </w:style>
  <w:style w:type="character" w:customStyle="1" w:styleId="WW8Num10z0">
    <w:name w:val="WW8Num10z0"/>
    <w:rsid w:val="00DB3E53"/>
    <w:rPr>
      <w:rFonts w:ascii="Symbol" w:hAnsi="Symbol"/>
    </w:rPr>
  </w:style>
  <w:style w:type="character" w:customStyle="1" w:styleId="WW8Num11z0">
    <w:name w:val="WW8Num11z0"/>
    <w:rsid w:val="00DB3E53"/>
    <w:rPr>
      <w:rFonts w:ascii="Symbol" w:hAnsi="Symbol"/>
    </w:rPr>
  </w:style>
  <w:style w:type="character" w:customStyle="1" w:styleId="WW8Num12z0">
    <w:name w:val="WW8Num12z0"/>
    <w:rsid w:val="00DB3E53"/>
    <w:rPr>
      <w:rFonts w:ascii="Symbol" w:hAnsi="Symbol"/>
    </w:rPr>
  </w:style>
  <w:style w:type="character" w:customStyle="1" w:styleId="WW8Num13z0">
    <w:name w:val="WW8Num13z0"/>
    <w:rsid w:val="00DB3E53"/>
    <w:rPr>
      <w:rFonts w:ascii="Symbol" w:hAnsi="Symbol"/>
    </w:rPr>
  </w:style>
  <w:style w:type="character" w:customStyle="1" w:styleId="WW8Num14z0">
    <w:name w:val="WW8Num14z0"/>
    <w:rsid w:val="00DB3E53"/>
    <w:rPr>
      <w:rFonts w:ascii="Symbol" w:hAnsi="Symbol"/>
    </w:rPr>
  </w:style>
  <w:style w:type="character" w:customStyle="1" w:styleId="WW8Num15z0">
    <w:name w:val="WW8Num15z0"/>
    <w:rsid w:val="00DB3E53"/>
    <w:rPr>
      <w:rFonts w:ascii="Symbol" w:hAnsi="Symbol"/>
    </w:rPr>
  </w:style>
  <w:style w:type="character" w:customStyle="1" w:styleId="WW8Num16z0">
    <w:name w:val="WW8Num16z0"/>
    <w:rsid w:val="00DB3E53"/>
    <w:rPr>
      <w:rFonts w:ascii="Symbol" w:hAnsi="Symbol"/>
    </w:rPr>
  </w:style>
  <w:style w:type="character" w:customStyle="1" w:styleId="WW8Num17z0">
    <w:name w:val="WW8Num17z0"/>
    <w:rsid w:val="00DB3E53"/>
    <w:rPr>
      <w:rFonts w:ascii="Symbol" w:hAnsi="Symbol"/>
    </w:rPr>
  </w:style>
  <w:style w:type="character" w:customStyle="1" w:styleId="WW8Num18z0">
    <w:name w:val="WW8Num18z0"/>
    <w:rsid w:val="00DB3E53"/>
    <w:rPr>
      <w:rFonts w:ascii="Symbol" w:hAnsi="Symbol"/>
    </w:rPr>
  </w:style>
  <w:style w:type="character" w:customStyle="1" w:styleId="WW8Num18z1">
    <w:name w:val="WW8Num18z1"/>
    <w:rsid w:val="00DB3E53"/>
    <w:rPr>
      <w:rFonts w:ascii="Courier New" w:hAnsi="Courier New"/>
    </w:rPr>
  </w:style>
  <w:style w:type="character" w:customStyle="1" w:styleId="WW8Num18z2">
    <w:name w:val="WW8Num18z2"/>
    <w:rsid w:val="00DB3E53"/>
    <w:rPr>
      <w:rFonts w:ascii="Wingdings" w:hAnsi="Wingdings"/>
    </w:rPr>
  </w:style>
  <w:style w:type="character" w:customStyle="1" w:styleId="WW8Num19z0">
    <w:name w:val="WW8Num19z0"/>
    <w:rsid w:val="00DB3E53"/>
    <w:rPr>
      <w:rFonts w:ascii="Wingdings" w:hAnsi="Wingdings"/>
    </w:rPr>
  </w:style>
  <w:style w:type="character" w:styleId="Hyperlink">
    <w:name w:val="Hyperlink"/>
    <w:basedOn w:val="DefaultParagraphFont"/>
    <w:semiHidden/>
    <w:rsid w:val="00DB3E53"/>
    <w:rPr>
      <w:color w:val="0000FF"/>
      <w:u w:val="single"/>
    </w:rPr>
  </w:style>
  <w:style w:type="paragraph" w:customStyle="1" w:styleId="Heading">
    <w:name w:val="Heading"/>
    <w:basedOn w:val="Normal"/>
    <w:next w:val="BodyText"/>
    <w:rsid w:val="00DB3E53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semiHidden/>
    <w:rsid w:val="00DB3E53"/>
    <w:pPr>
      <w:spacing w:after="120"/>
    </w:pPr>
  </w:style>
  <w:style w:type="paragraph" w:styleId="List">
    <w:name w:val="List"/>
    <w:basedOn w:val="BodyText"/>
    <w:semiHidden/>
    <w:rsid w:val="00DB3E53"/>
    <w:rPr>
      <w:rFonts w:cs="Tahoma"/>
    </w:rPr>
  </w:style>
  <w:style w:type="paragraph" w:styleId="Caption">
    <w:name w:val="caption"/>
    <w:basedOn w:val="Normal"/>
    <w:qFormat/>
    <w:rsid w:val="00DB3E53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rsid w:val="00DB3E53"/>
    <w:pPr>
      <w:suppressLineNumbers/>
    </w:pPr>
    <w:rPr>
      <w:rFonts w:cs="Tahoma"/>
    </w:rPr>
  </w:style>
  <w:style w:type="paragraph" w:customStyle="1" w:styleId="Name">
    <w:name w:val="Name"/>
    <w:basedOn w:val="Normal"/>
    <w:next w:val="Normal"/>
    <w:rsid w:val="00DB3E53"/>
    <w:pPr>
      <w:pBdr>
        <w:bottom w:val="single" w:sz="4" w:space="4" w:color="000000"/>
      </w:pBdr>
      <w:spacing w:after="440" w:line="240" w:lineRule="atLeast"/>
    </w:pPr>
    <w:rPr>
      <w:rFonts w:ascii="Arial Black" w:hAnsi="Arial Black"/>
      <w:spacing w:val="-35"/>
      <w:sz w:val="54"/>
      <w:lang w:val="en-US"/>
    </w:rPr>
  </w:style>
  <w:style w:type="paragraph" w:customStyle="1" w:styleId="SectionTitle">
    <w:name w:val="Section Title"/>
    <w:basedOn w:val="Normal"/>
    <w:next w:val="Normal"/>
    <w:rsid w:val="00DB3E53"/>
    <w:rPr>
      <w:rFonts w:ascii="Arial Black" w:hAnsi="Arial Black"/>
      <w:u w:val="single"/>
    </w:rPr>
  </w:style>
  <w:style w:type="paragraph" w:customStyle="1" w:styleId="Achievement">
    <w:name w:val="Achievement"/>
    <w:basedOn w:val="BodyText"/>
    <w:rsid w:val="00DB3E53"/>
    <w:pPr>
      <w:tabs>
        <w:tab w:val="num" w:pos="245"/>
      </w:tabs>
      <w:spacing w:after="60" w:line="220" w:lineRule="atLeast"/>
      <w:jc w:val="both"/>
    </w:pPr>
    <w:rPr>
      <w:rFonts w:ascii="Arial" w:hAnsi="Arial"/>
      <w:spacing w:val="-5"/>
      <w:lang w:val="en-US"/>
    </w:rPr>
  </w:style>
  <w:style w:type="paragraph" w:customStyle="1" w:styleId="JobTitle">
    <w:name w:val="Job Title"/>
    <w:next w:val="Achievement"/>
    <w:rsid w:val="00DB3E53"/>
    <w:pPr>
      <w:suppressAutoHyphens/>
      <w:spacing w:after="60" w:line="220" w:lineRule="atLeast"/>
    </w:pPr>
    <w:rPr>
      <w:rFonts w:ascii="Arial Black" w:eastAsia="Arial" w:hAnsi="Arial Black"/>
      <w:spacing w:val="-10"/>
      <w:lang w:val="en-US" w:eastAsia="ar-SA"/>
    </w:rPr>
  </w:style>
  <w:style w:type="paragraph" w:customStyle="1" w:styleId="Objective">
    <w:name w:val="Objective"/>
    <w:basedOn w:val="Normal"/>
    <w:next w:val="BodyText"/>
    <w:rsid w:val="00DB3E53"/>
    <w:pPr>
      <w:spacing w:before="240" w:after="220" w:line="220" w:lineRule="atLeast"/>
    </w:pPr>
    <w:rPr>
      <w:rFonts w:ascii="Arial" w:hAnsi="Arial"/>
      <w:lang w:val="en-US"/>
    </w:rPr>
  </w:style>
  <w:style w:type="paragraph" w:customStyle="1" w:styleId="TableContents">
    <w:name w:val="Table Contents"/>
    <w:basedOn w:val="Normal"/>
    <w:rsid w:val="00DB3E53"/>
    <w:pPr>
      <w:suppressLineNumbers/>
    </w:pPr>
  </w:style>
  <w:style w:type="paragraph" w:customStyle="1" w:styleId="TableHeading">
    <w:name w:val="Table Heading"/>
    <w:basedOn w:val="TableContents"/>
    <w:rsid w:val="00DB3E53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9F209B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454D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454D6"/>
    <w:rPr>
      <w:rFonts w:ascii="Tahoma" w:hAnsi="Tahoma" w:cs="Tahoma"/>
      <w:sz w:val="16"/>
      <w:szCs w:val="16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E20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uickflix.com.au" TargetMode="External"/><Relationship Id="rId3" Type="http://schemas.openxmlformats.org/officeDocument/2006/relationships/styles" Target="styles.xml"/><Relationship Id="rId7" Type="http://schemas.openxmlformats.org/officeDocument/2006/relationships/hyperlink" Target="https://robhogarth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obhogarth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269B69-37A0-4B25-A093-9937F45F3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9</TotalTime>
  <Pages>4</Pages>
  <Words>1004</Words>
  <Characters>572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Alsco - Head Office</dc:creator>
  <cp:lastModifiedBy>Rob Hogarth</cp:lastModifiedBy>
  <cp:revision>62</cp:revision>
  <cp:lastPrinted>1899-12-31T13:00:00Z</cp:lastPrinted>
  <dcterms:created xsi:type="dcterms:W3CDTF">2017-10-24T11:27:00Z</dcterms:created>
  <dcterms:modified xsi:type="dcterms:W3CDTF">2018-08-15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mailSubject">
    <vt:lpwstr>Resume</vt:lpwstr>
  </property>
  <property fmtid="{D5CDD505-2E9C-101B-9397-08002B2CF9AE}" pid="3" name="_AuthorEmail">
    <vt:lpwstr>rob@sporkradio.com</vt:lpwstr>
  </property>
  <property fmtid="{D5CDD505-2E9C-101B-9397-08002B2CF9AE}" pid="4" name="_AuthorEmailDisplayName">
    <vt:lpwstr>Rob Hogarth</vt:lpwstr>
  </property>
  <property fmtid="{D5CDD505-2E9C-101B-9397-08002B2CF9AE}" pid="5" name="_AdHocReviewCycleID">
    <vt:i4>754405696</vt:i4>
  </property>
  <property fmtid="{D5CDD505-2E9C-101B-9397-08002B2CF9AE}" pid="6" name="_ReviewingToolsShownOnce">
    <vt:lpwstr/>
  </property>
</Properties>
</file>